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BBCAD8" w14:textId="77777777" w:rsidR="00887854" w:rsidRPr="00BF4984" w:rsidRDefault="0088785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99E864C" w14:textId="77777777" w:rsidR="00326A64" w:rsidRPr="00BF4984" w:rsidRDefault="00326A6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561B37B" w14:textId="77777777" w:rsidR="00887854" w:rsidRPr="00BF4984" w:rsidRDefault="0088785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02F6EEA" w14:textId="77777777" w:rsidR="00887854" w:rsidRPr="00BF4984" w:rsidRDefault="0088785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6BF0329" w14:textId="77777777" w:rsidR="00887854" w:rsidRPr="00BF4984" w:rsidRDefault="0088785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8E93B59" w14:textId="77777777" w:rsidR="00887854" w:rsidRPr="00BF4984" w:rsidRDefault="0088785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44FBFBE" w14:textId="77777777" w:rsidR="005F4A34" w:rsidRPr="00BF4984" w:rsidRDefault="005F4A3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CCC313D" w14:textId="77777777" w:rsidR="00887854" w:rsidRPr="00BF4984" w:rsidRDefault="00887854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D6EB88E" w14:textId="4908D861" w:rsidR="001B68CF" w:rsidRPr="00BF4984" w:rsidRDefault="000B3FEE" w:rsidP="00BF4984">
      <w:pPr>
        <w:tabs>
          <w:tab w:val="left" w:pos="2775"/>
          <w:tab w:val="center" w:pos="4873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ab/>
      </w:r>
      <w:r w:rsidRPr="00BF4984">
        <w:rPr>
          <w:rFonts w:ascii="Times New Roman" w:hAnsi="Times New Roman" w:cs="Times New Roman"/>
          <w:sz w:val="24"/>
          <w:szCs w:val="24"/>
        </w:rPr>
        <w:tab/>
      </w:r>
      <w:r w:rsidR="00B645FB" w:rsidRPr="00BF4984">
        <w:rPr>
          <w:rFonts w:ascii="Times New Roman" w:hAnsi="Times New Roman" w:cs="Times New Roman"/>
          <w:sz w:val="24"/>
          <w:szCs w:val="24"/>
        </w:rPr>
        <w:t>Thomson vs. Kyle</w:t>
      </w:r>
    </w:p>
    <w:p w14:paraId="578B8A73" w14:textId="1BAB2483" w:rsidR="00887854" w:rsidRPr="00BF4984" w:rsidRDefault="00887854" w:rsidP="00BF498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>Name</w:t>
      </w:r>
    </w:p>
    <w:p w14:paraId="168E740A" w14:textId="0B7EAE2C" w:rsidR="00887854" w:rsidRPr="00BF4984" w:rsidRDefault="00887854" w:rsidP="00BF498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>Course</w:t>
      </w:r>
    </w:p>
    <w:p w14:paraId="7C3C7151" w14:textId="4FC58618" w:rsidR="00887854" w:rsidRPr="00BF4984" w:rsidRDefault="00887854" w:rsidP="00BF498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>Date</w:t>
      </w:r>
    </w:p>
    <w:p w14:paraId="2962D657" w14:textId="005218D2" w:rsidR="00887854" w:rsidRPr="00BF4984" w:rsidRDefault="00887854" w:rsidP="00BF49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573D39A" w14:textId="77777777" w:rsidR="00F72FF5" w:rsidRPr="00BF4984" w:rsidRDefault="00F72FF5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23746E" w14:textId="77777777" w:rsidR="00F72FF5" w:rsidRPr="00BF4984" w:rsidRDefault="00F72FF5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br w:type="page"/>
      </w:r>
    </w:p>
    <w:p w14:paraId="55830FD0" w14:textId="3865C17C" w:rsidR="00892B13" w:rsidRPr="00BF4984" w:rsidRDefault="00892B13" w:rsidP="00BF4984">
      <w:pPr>
        <w:pStyle w:val="Heading1"/>
        <w:spacing w:before="0" w:after="240" w:line="480" w:lineRule="auto"/>
        <w:rPr>
          <w:rFonts w:ascii="Times New Roman" w:hAnsi="Times New Roman" w:cs="Times New Roman"/>
          <w:b w:val="0"/>
          <w:color w:val="161619"/>
          <w:sz w:val="24"/>
          <w:szCs w:val="24"/>
        </w:rPr>
      </w:pPr>
      <w:proofErr w:type="gramStart"/>
      <w:r w:rsidRPr="00BF4984">
        <w:rPr>
          <w:rFonts w:ascii="Times New Roman" w:hAnsi="Times New Roman" w:cs="Times New Roman"/>
          <w:b w:val="0"/>
          <w:color w:val="161619"/>
          <w:sz w:val="24"/>
          <w:szCs w:val="24"/>
        </w:rPr>
        <w:lastRenderedPageBreak/>
        <w:t>Thompson v. Kyle</w:t>
      </w:r>
      <w:r w:rsidRPr="00BF4984">
        <w:rPr>
          <w:rFonts w:ascii="Times New Roman" w:hAnsi="Times New Roman" w:cs="Times New Roman"/>
          <w:b w:val="0"/>
          <w:color w:val="161619"/>
          <w:sz w:val="24"/>
          <w:szCs w:val="24"/>
        </w:rPr>
        <w:t xml:space="preserve"> </w:t>
      </w:r>
      <w:r w:rsidRPr="00BF4984">
        <w:rPr>
          <w:rFonts w:ascii="Times New Roman" w:hAnsi="Times New Roman" w:cs="Times New Roman"/>
          <w:b w:val="0"/>
          <w:color w:val="161619"/>
          <w:sz w:val="24"/>
          <w:szCs w:val="24"/>
          <w:bdr w:val="none" w:sz="0" w:space="0" w:color="auto" w:frame="1"/>
        </w:rPr>
        <w:t>Supreme Court of Florida</w:t>
      </w:r>
      <w:r w:rsidRPr="00BF4984">
        <w:rPr>
          <w:rFonts w:ascii="Times New Roman" w:hAnsi="Times New Roman" w:cs="Times New Roman"/>
          <w:b w:val="0"/>
          <w:color w:val="161619"/>
          <w:sz w:val="24"/>
          <w:szCs w:val="24"/>
        </w:rPr>
        <w:t xml:space="preserve"> </w:t>
      </w:r>
      <w:r w:rsidRPr="00BF4984">
        <w:rPr>
          <w:rFonts w:ascii="Times New Roman" w:hAnsi="Times New Roman" w:cs="Times New Roman"/>
          <w:b w:val="0"/>
          <w:color w:val="161619"/>
          <w:sz w:val="24"/>
          <w:szCs w:val="24"/>
          <w:bdr w:val="none" w:sz="0" w:space="0" w:color="auto" w:frame="1"/>
        </w:rPr>
        <w:t xml:space="preserve">23 </w:t>
      </w:r>
      <w:proofErr w:type="spellStart"/>
      <w:r w:rsidRPr="00BF4984">
        <w:rPr>
          <w:rFonts w:ascii="Times New Roman" w:hAnsi="Times New Roman" w:cs="Times New Roman"/>
          <w:b w:val="0"/>
          <w:color w:val="161619"/>
          <w:sz w:val="24"/>
          <w:szCs w:val="24"/>
          <w:bdr w:val="none" w:sz="0" w:space="0" w:color="auto" w:frame="1"/>
        </w:rPr>
        <w:t>So.</w:t>
      </w:r>
      <w:proofErr w:type="spellEnd"/>
      <w:proofErr w:type="gramEnd"/>
      <w:r w:rsidRPr="00BF4984">
        <w:rPr>
          <w:rFonts w:ascii="Times New Roman" w:hAnsi="Times New Roman" w:cs="Times New Roman"/>
          <w:b w:val="0"/>
          <w:color w:val="161619"/>
          <w:sz w:val="24"/>
          <w:szCs w:val="24"/>
          <w:bdr w:val="none" w:sz="0" w:space="0" w:color="auto" w:frame="1"/>
        </w:rPr>
        <w:t xml:space="preserve"> 12 (1897)</w:t>
      </w:r>
    </w:p>
    <w:p w14:paraId="3F6E62CD" w14:textId="77777777" w:rsidR="00D1366F" w:rsidRPr="00BF4984" w:rsidRDefault="00D1366F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>Facts of the case</w:t>
      </w:r>
    </w:p>
    <w:p w14:paraId="01E4A2E1" w14:textId="6E929F8C" w:rsidR="00D1366F" w:rsidRPr="00BF4984" w:rsidRDefault="00D1366F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>As security for her husband’s debt, Della Thomson fulfilled a mortgage that conveyed a separate statutory property in Florida that belonged to her. The execution of the mortgage took place in the State of Alabama</w:t>
      </w:r>
      <w:r w:rsidR="005C2FE6" w:rsidRPr="00BF4984">
        <w:rPr>
          <w:rFonts w:ascii="Times New Roman" w:hAnsi="Times New Roman" w:cs="Times New Roman"/>
          <w:sz w:val="24"/>
          <w:szCs w:val="24"/>
        </w:rPr>
        <w:t xml:space="preserve">. The mortgagee sought foreclosure of the real estate mortgage but Thomson defended herself claiming that the mortgage was null and void </w:t>
      </w:r>
      <w:r w:rsidR="0001491C" w:rsidRPr="00BF4984">
        <w:rPr>
          <w:rFonts w:ascii="Times New Roman" w:hAnsi="Times New Roman" w:cs="Times New Roman"/>
          <w:sz w:val="24"/>
          <w:szCs w:val="24"/>
        </w:rPr>
        <w:t xml:space="preserve">under the laws of Alabama </w:t>
      </w:r>
      <w:r w:rsidR="00EB7730" w:rsidRPr="00BF4984">
        <w:rPr>
          <w:rFonts w:ascii="Times New Roman" w:hAnsi="Times New Roman" w:cs="Times New Roman"/>
          <w:sz w:val="24"/>
          <w:szCs w:val="24"/>
        </w:rPr>
        <w:t xml:space="preserve">since Thomson lacked </w:t>
      </w:r>
      <w:r w:rsidR="00EB7730" w:rsidRPr="00BF4984">
        <w:rPr>
          <w:rFonts w:ascii="Times New Roman" w:hAnsi="Times New Roman" w:cs="Times New Roman"/>
          <w:sz w:val="24"/>
          <w:szCs w:val="24"/>
        </w:rPr>
        <w:t xml:space="preserve">the ability to incur the contractual debt </w:t>
      </w:r>
      <w:r w:rsidR="009B3298" w:rsidRPr="00BF4984">
        <w:rPr>
          <w:rFonts w:ascii="Times New Roman" w:hAnsi="Times New Roman" w:cs="Times New Roman"/>
          <w:sz w:val="24"/>
          <w:szCs w:val="24"/>
        </w:rPr>
        <w:t xml:space="preserve">thus was also void in </w:t>
      </w:r>
      <w:r w:rsidR="0001491C" w:rsidRPr="00BF4984">
        <w:rPr>
          <w:rFonts w:ascii="Times New Roman" w:hAnsi="Times New Roman" w:cs="Times New Roman"/>
          <w:sz w:val="24"/>
          <w:szCs w:val="24"/>
        </w:rPr>
        <w:t xml:space="preserve">Florida. </w:t>
      </w:r>
    </w:p>
    <w:p w14:paraId="09FFB11A" w14:textId="5DD3129D" w:rsidR="00EB7730" w:rsidRPr="00BF4984" w:rsidRDefault="00EB7730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>Questions of the case</w:t>
      </w:r>
    </w:p>
    <w:p w14:paraId="1752C819" w14:textId="208052D3" w:rsidR="00EB7730" w:rsidRPr="00BF4984" w:rsidRDefault="00EB7730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 xml:space="preserve">Was the statutory property in Florida valid as security for the husband’s debt? </w:t>
      </w:r>
      <w:r w:rsidR="00940841" w:rsidRPr="00BF4984">
        <w:rPr>
          <w:rFonts w:ascii="Times New Roman" w:hAnsi="Times New Roman" w:cs="Times New Roman"/>
          <w:sz w:val="24"/>
          <w:szCs w:val="24"/>
        </w:rPr>
        <w:t xml:space="preserve">The answer is yes. </w:t>
      </w:r>
    </w:p>
    <w:p w14:paraId="7D46D3F8" w14:textId="77777777" w:rsidR="00D1366F" w:rsidRPr="00BF4984" w:rsidRDefault="00D1366F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>Reasoning</w:t>
      </w:r>
    </w:p>
    <w:p w14:paraId="17D0E89F" w14:textId="29879DD6" w:rsidR="00940841" w:rsidRPr="00BF4984" w:rsidRDefault="00940841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 xml:space="preserve">The Supreme Court of Florida held that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while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by the laws of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Alabama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, Thomson has no capacity to execute a mortgage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on a separate statutory estate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as debt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security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, if she in that State executes a mortgage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on property in a different State that allows married wome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n to mortgage </w:t>
      </w:r>
      <w:r w:rsidR="00BF4984"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their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real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property </w:t>
      </w:r>
      <w:r w:rsidR="00BF4984"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fo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r debt security, </w:t>
      </w:r>
      <w:r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the mortgage will in the later State be held </w:t>
      </w:r>
      <w:r w:rsidR="00BF4984" w:rsidRPr="00BF4984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valid and enforceable.</w:t>
      </w:r>
    </w:p>
    <w:p w14:paraId="7D99500B" w14:textId="2204D577" w:rsidR="00940841" w:rsidRPr="00BF4984" w:rsidRDefault="00892B13" w:rsidP="00BF49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4984">
        <w:rPr>
          <w:rFonts w:ascii="Times New Roman" w:hAnsi="Times New Roman" w:cs="Times New Roman"/>
          <w:sz w:val="24"/>
          <w:szCs w:val="24"/>
        </w:rPr>
        <w:t xml:space="preserve">Conventional conflicts doctrine dictates that the validity of a contract created using </w:t>
      </w:r>
      <w:proofErr w:type="gramStart"/>
      <w:r w:rsidRPr="00BF4984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BF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984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BF4984">
        <w:rPr>
          <w:rFonts w:ascii="Times New Roman" w:hAnsi="Times New Roman" w:cs="Times New Roman"/>
          <w:sz w:val="24"/>
          <w:szCs w:val="24"/>
        </w:rPr>
        <w:t xml:space="preserve"> </w:t>
      </w:r>
      <w:r w:rsidRPr="00BF4984">
        <w:rPr>
          <w:rFonts w:ascii="Times New Roman" w:hAnsi="Times New Roman" w:cs="Times New Roman"/>
          <w:sz w:val="24"/>
          <w:szCs w:val="24"/>
        </w:rPr>
        <w:t xml:space="preserve">promissory note is governed by the law of the state where the </w:t>
      </w:r>
      <w:r w:rsidRPr="00BF4984">
        <w:rPr>
          <w:rFonts w:ascii="Times New Roman" w:hAnsi="Times New Roman" w:cs="Times New Roman"/>
          <w:sz w:val="24"/>
          <w:szCs w:val="24"/>
        </w:rPr>
        <w:t xml:space="preserve">execution of the note took place or where it is </w:t>
      </w:r>
      <w:r w:rsidRPr="00BF4984">
        <w:rPr>
          <w:rFonts w:ascii="Times New Roman" w:hAnsi="Times New Roman" w:cs="Times New Roman"/>
          <w:sz w:val="24"/>
          <w:szCs w:val="24"/>
        </w:rPr>
        <w:t xml:space="preserve">to be repaid. </w:t>
      </w:r>
      <w:r w:rsidRPr="00BF4984">
        <w:rPr>
          <w:rFonts w:ascii="Times New Roman" w:hAnsi="Times New Roman" w:cs="Times New Roman"/>
          <w:sz w:val="24"/>
          <w:szCs w:val="24"/>
        </w:rPr>
        <w:t xml:space="preserve">As long as compliance of the law by the 2 parties takes place, the </w:t>
      </w:r>
      <w:r w:rsidRPr="00BF4984">
        <w:rPr>
          <w:rFonts w:ascii="Times New Roman" w:hAnsi="Times New Roman" w:cs="Times New Roman"/>
          <w:sz w:val="24"/>
          <w:szCs w:val="24"/>
        </w:rPr>
        <w:t>obligation</w:t>
      </w:r>
      <w:r w:rsidRPr="00BF4984">
        <w:rPr>
          <w:rFonts w:ascii="Times New Roman" w:hAnsi="Times New Roman" w:cs="Times New Roman"/>
          <w:sz w:val="24"/>
          <w:szCs w:val="24"/>
        </w:rPr>
        <w:t xml:space="preserve"> created by the contract</w:t>
      </w:r>
      <w:r w:rsidRPr="00BF4984">
        <w:rPr>
          <w:rFonts w:ascii="Times New Roman" w:hAnsi="Times New Roman" w:cs="Times New Roman"/>
          <w:sz w:val="24"/>
          <w:szCs w:val="24"/>
        </w:rPr>
        <w:t xml:space="preserve"> </w:t>
      </w:r>
      <w:r w:rsidRPr="00BF4984">
        <w:rPr>
          <w:rFonts w:ascii="Times New Roman" w:hAnsi="Times New Roman" w:cs="Times New Roman"/>
          <w:sz w:val="24"/>
          <w:szCs w:val="24"/>
        </w:rPr>
        <w:t xml:space="preserve">is generally </w:t>
      </w:r>
      <w:r w:rsidRPr="00BF4984">
        <w:rPr>
          <w:rFonts w:ascii="Times New Roman" w:hAnsi="Times New Roman" w:cs="Times New Roman"/>
          <w:sz w:val="24"/>
          <w:szCs w:val="24"/>
        </w:rPr>
        <w:t xml:space="preserve">enforceable elsewhere. </w:t>
      </w:r>
      <w:r w:rsidR="002A312F" w:rsidRPr="00BF4984">
        <w:rPr>
          <w:rFonts w:ascii="Times New Roman" w:hAnsi="Times New Roman" w:cs="Times New Roman"/>
          <w:sz w:val="24"/>
          <w:szCs w:val="24"/>
        </w:rPr>
        <w:t xml:space="preserve">However, </w:t>
      </w:r>
      <w:r w:rsidR="002A312F" w:rsidRPr="00BF4984">
        <w:rPr>
          <w:rFonts w:ascii="Times New Roman" w:hAnsi="Times New Roman" w:cs="Times New Roman"/>
          <w:sz w:val="24"/>
          <w:szCs w:val="24"/>
        </w:rPr>
        <w:t>the choice-of-law issue is complicated</w:t>
      </w:r>
      <w:r w:rsidR="002A312F" w:rsidRPr="00BF4984">
        <w:rPr>
          <w:rFonts w:ascii="Times New Roman" w:hAnsi="Times New Roman" w:cs="Times New Roman"/>
          <w:sz w:val="24"/>
          <w:szCs w:val="24"/>
        </w:rPr>
        <w:t xml:space="preserve"> w</w:t>
      </w:r>
      <w:r w:rsidRPr="00BF4984">
        <w:rPr>
          <w:rFonts w:ascii="Times New Roman" w:hAnsi="Times New Roman" w:cs="Times New Roman"/>
          <w:sz w:val="24"/>
          <w:szCs w:val="24"/>
        </w:rPr>
        <w:t>hen security for payment of the</w:t>
      </w:r>
      <w:r w:rsidR="002A312F" w:rsidRPr="00BF4984">
        <w:rPr>
          <w:rFonts w:ascii="Times New Roman" w:hAnsi="Times New Roman" w:cs="Times New Roman"/>
          <w:sz w:val="24"/>
          <w:szCs w:val="24"/>
        </w:rPr>
        <w:t xml:space="preserve"> promissory</w:t>
      </w:r>
      <w:r w:rsidRPr="00BF4984">
        <w:rPr>
          <w:rFonts w:ascii="Times New Roman" w:hAnsi="Times New Roman" w:cs="Times New Roman"/>
          <w:sz w:val="24"/>
          <w:szCs w:val="24"/>
        </w:rPr>
        <w:t xml:space="preserve"> note </w:t>
      </w:r>
      <w:r w:rsidR="002A312F" w:rsidRPr="00BF4984">
        <w:rPr>
          <w:rFonts w:ascii="Times New Roman" w:hAnsi="Times New Roman" w:cs="Times New Roman"/>
          <w:sz w:val="24"/>
          <w:szCs w:val="24"/>
        </w:rPr>
        <w:t xml:space="preserve">involves an encumbrance on real estate. </w:t>
      </w:r>
      <w:r w:rsidR="00D1366F" w:rsidRPr="00BF4984">
        <w:rPr>
          <w:rFonts w:ascii="Times New Roman" w:hAnsi="Times New Roman" w:cs="Times New Roman"/>
          <w:sz w:val="24"/>
          <w:szCs w:val="24"/>
        </w:rPr>
        <w:t xml:space="preserve">Mortgages </w:t>
      </w:r>
      <w:r w:rsidR="00D1366F" w:rsidRPr="00BF4984">
        <w:rPr>
          <w:rFonts w:ascii="Times New Roman" w:hAnsi="Times New Roman" w:cs="Times New Roman"/>
          <w:sz w:val="24"/>
          <w:szCs w:val="24"/>
        </w:rPr>
        <w:t>appear to be governed by the situs rule</w:t>
      </w:r>
      <w:r w:rsidR="00D1366F" w:rsidRPr="00BF4984">
        <w:rPr>
          <w:rFonts w:ascii="Times New Roman" w:hAnsi="Times New Roman" w:cs="Times New Roman"/>
          <w:sz w:val="24"/>
          <w:szCs w:val="24"/>
        </w:rPr>
        <w:t xml:space="preserve">s </w:t>
      </w:r>
      <w:r w:rsidR="00D1366F" w:rsidRPr="00BF4984">
        <w:rPr>
          <w:rFonts w:ascii="Times New Roman" w:hAnsi="Times New Roman" w:cs="Times New Roman"/>
          <w:sz w:val="24"/>
          <w:szCs w:val="24"/>
        </w:rPr>
        <w:lastRenderedPageBreak/>
        <w:t xml:space="preserve">since they involve the </w:t>
      </w:r>
      <w:r w:rsidRPr="00BF4984">
        <w:rPr>
          <w:rFonts w:ascii="Times New Roman" w:hAnsi="Times New Roman" w:cs="Times New Roman"/>
          <w:sz w:val="24"/>
          <w:szCs w:val="24"/>
        </w:rPr>
        <w:t>transfer of a real property int</w:t>
      </w:r>
      <w:r w:rsidR="00D1366F" w:rsidRPr="00BF4984">
        <w:rPr>
          <w:rFonts w:ascii="Times New Roman" w:hAnsi="Times New Roman" w:cs="Times New Roman"/>
          <w:sz w:val="24"/>
          <w:szCs w:val="24"/>
        </w:rPr>
        <w:t>erest</w:t>
      </w:r>
      <w:r w:rsidRPr="00BF4984">
        <w:rPr>
          <w:rFonts w:ascii="Times New Roman" w:hAnsi="Times New Roman" w:cs="Times New Roman"/>
          <w:sz w:val="24"/>
          <w:szCs w:val="24"/>
        </w:rPr>
        <w:t>.</w:t>
      </w:r>
      <w:r w:rsidR="00D1366F" w:rsidRPr="00BF4984">
        <w:rPr>
          <w:rFonts w:ascii="Times New Roman" w:hAnsi="Times New Roman" w:cs="Times New Roman"/>
          <w:sz w:val="24"/>
          <w:szCs w:val="24"/>
        </w:rPr>
        <w:t xml:space="preserve"> Thus a “divisible” transaction that is part “real property” and </w:t>
      </w:r>
      <w:r w:rsidRPr="00BF4984">
        <w:rPr>
          <w:rFonts w:ascii="Times New Roman" w:hAnsi="Times New Roman" w:cs="Times New Roman"/>
          <w:sz w:val="24"/>
          <w:szCs w:val="24"/>
        </w:rPr>
        <w:t xml:space="preserve">part “contract” </w:t>
      </w:r>
      <w:r w:rsidR="00D1366F" w:rsidRPr="00BF4984">
        <w:rPr>
          <w:rFonts w:ascii="Times New Roman" w:hAnsi="Times New Roman" w:cs="Times New Roman"/>
          <w:sz w:val="24"/>
          <w:szCs w:val="24"/>
        </w:rPr>
        <w:t xml:space="preserve">arises. </w:t>
      </w:r>
      <w:r w:rsidRPr="00BF4984">
        <w:rPr>
          <w:rFonts w:ascii="Times New Roman" w:hAnsi="Times New Roman" w:cs="Times New Roman"/>
          <w:sz w:val="24"/>
          <w:szCs w:val="24"/>
        </w:rPr>
        <w:t>When the place of the note's execution differs from the situs of the mortgaged property, different state laws may apply to the contract and property issues</w:t>
      </w:r>
      <w:r w:rsidR="00DF2014">
        <w:rPr>
          <w:rFonts w:ascii="Times New Roman" w:hAnsi="Times New Roman" w:cs="Times New Roman"/>
          <w:sz w:val="24"/>
          <w:szCs w:val="24"/>
        </w:rPr>
        <w:t xml:space="preserve"> (Finch, 1996)</w:t>
      </w:r>
      <w:r w:rsidRPr="00BF4984">
        <w:rPr>
          <w:rFonts w:ascii="Times New Roman" w:hAnsi="Times New Roman" w:cs="Times New Roman"/>
          <w:sz w:val="24"/>
          <w:szCs w:val="24"/>
        </w:rPr>
        <w:t>.</w:t>
      </w:r>
      <w:r w:rsidR="00940841" w:rsidRPr="00BF49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D29409" w14:textId="60F2B5BA" w:rsidR="004526A2" w:rsidRDefault="0045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328439" w14:textId="2E7E0415" w:rsidR="00DF2014" w:rsidRDefault="004526A2" w:rsidP="004526A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42557B82" w14:textId="0031573E" w:rsidR="00B645FB" w:rsidRPr="00DF2014" w:rsidRDefault="00DF2014" w:rsidP="00DF2014">
      <w:pPr>
        <w:rPr>
          <w:rFonts w:ascii="Times New Roman" w:hAnsi="Times New Roman" w:cs="Times New Roman"/>
          <w:sz w:val="32"/>
          <w:szCs w:val="24"/>
        </w:rPr>
      </w:pPr>
      <w:bookmarkStart w:id="0" w:name="_GoBack"/>
      <w:proofErr w:type="gramStart"/>
      <w:r w:rsidRPr="00DF2014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Finch, M. S. (1996).</w:t>
      </w:r>
      <w:proofErr w:type="gramEnd"/>
      <w:r w:rsidRPr="00DF2014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</w:t>
      </w:r>
      <w:proofErr w:type="gramStart"/>
      <w:r w:rsidRPr="00DF2014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Choice-of-law and Property.</w:t>
      </w:r>
      <w:proofErr w:type="gramEnd"/>
      <w:r w:rsidRPr="00DF2014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 </w:t>
      </w:r>
      <w:r w:rsidRPr="00DF2014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Stetson L. Rev.</w:t>
      </w:r>
      <w:r w:rsidRPr="00DF2014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 </w:t>
      </w:r>
      <w:r w:rsidRPr="00DF2014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26</w:t>
      </w:r>
      <w:r w:rsidRPr="00DF2014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 257.</w:t>
      </w:r>
      <w:bookmarkEnd w:id="0"/>
    </w:p>
    <w:sectPr w:rsidR="00B645FB" w:rsidRPr="00DF2014" w:rsidSect="001B3647"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892909" w14:textId="77777777" w:rsidR="00017B29" w:rsidRDefault="00017B29" w:rsidP="001B3647">
      <w:pPr>
        <w:spacing w:after="0" w:line="240" w:lineRule="auto"/>
      </w:pPr>
      <w:r>
        <w:separator/>
      </w:r>
    </w:p>
  </w:endnote>
  <w:endnote w:type="continuationSeparator" w:id="0">
    <w:p w14:paraId="33A8B68F" w14:textId="77777777" w:rsidR="00017B29" w:rsidRDefault="00017B29" w:rsidP="001B3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2CC24E" w14:textId="77777777" w:rsidR="00017B29" w:rsidRDefault="00017B29" w:rsidP="001B3647">
      <w:pPr>
        <w:spacing w:after="0" w:line="240" w:lineRule="auto"/>
      </w:pPr>
      <w:r>
        <w:separator/>
      </w:r>
    </w:p>
  </w:footnote>
  <w:footnote w:type="continuationSeparator" w:id="0">
    <w:p w14:paraId="56376248" w14:textId="77777777" w:rsidR="00017B29" w:rsidRDefault="00017B29" w:rsidP="001B36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F252E" w14:textId="763297C9" w:rsidR="001B3647" w:rsidRPr="001B3647" w:rsidRDefault="00B645FB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HOMSON VS. KYLE</w:t>
    </w:r>
    <w:r w:rsidR="001B3647" w:rsidRPr="001B3647">
      <w:rPr>
        <w:rFonts w:ascii="Times New Roman" w:hAnsi="Times New Roman" w:cs="Times New Roman"/>
        <w:sz w:val="24"/>
        <w:szCs w:val="24"/>
      </w:rPr>
      <w:tab/>
    </w:r>
    <w:r w:rsidR="001B3647" w:rsidRPr="001B364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68532713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B3647" w:rsidRPr="001B36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1B3647" w:rsidRPr="001B36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B3647" w:rsidRPr="001B36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F2014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1B3647" w:rsidRPr="001B36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E022072" w14:textId="77777777" w:rsidR="001B3647" w:rsidRPr="001B3647" w:rsidRDefault="001B364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34A5BF" w14:textId="799CC825" w:rsidR="001B3647" w:rsidRPr="001B3647" w:rsidRDefault="001B3647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B3647">
      <w:rPr>
        <w:rFonts w:ascii="Times New Roman" w:hAnsi="Times New Roman" w:cs="Times New Roman"/>
        <w:sz w:val="24"/>
        <w:szCs w:val="24"/>
      </w:rPr>
      <w:t>Running head:</w:t>
    </w:r>
    <w:r w:rsidR="00B645FB">
      <w:rPr>
        <w:rFonts w:ascii="Times New Roman" w:hAnsi="Times New Roman" w:cs="Times New Roman"/>
        <w:sz w:val="24"/>
        <w:szCs w:val="24"/>
      </w:rPr>
      <w:t xml:space="preserve"> THOMSON VS. KYLE</w:t>
    </w:r>
    <w:r w:rsidRPr="001B3647">
      <w:rPr>
        <w:rFonts w:ascii="Times New Roman" w:hAnsi="Times New Roman" w:cs="Times New Roman"/>
        <w:sz w:val="24"/>
        <w:szCs w:val="24"/>
      </w:rPr>
      <w:tab/>
    </w:r>
    <w:r w:rsidRPr="001B364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45753177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B36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B36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B36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526A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B36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B1B6EF8" w14:textId="77777777" w:rsidR="001B3647" w:rsidRDefault="001B36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2948"/>
    <w:multiLevelType w:val="hybridMultilevel"/>
    <w:tmpl w:val="0102F688"/>
    <w:lvl w:ilvl="0" w:tplc="BAA25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BADC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9CE5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699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523B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527A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425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E515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6DC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B5446A"/>
    <w:multiLevelType w:val="hybridMultilevel"/>
    <w:tmpl w:val="DC506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383979"/>
    <w:multiLevelType w:val="hybridMultilevel"/>
    <w:tmpl w:val="521C76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4367118"/>
    <w:multiLevelType w:val="hybridMultilevel"/>
    <w:tmpl w:val="02223698"/>
    <w:lvl w:ilvl="0" w:tplc="0BA059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4B57BA"/>
    <w:multiLevelType w:val="hybridMultilevel"/>
    <w:tmpl w:val="884A29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40F6DB0"/>
    <w:multiLevelType w:val="hybridMultilevel"/>
    <w:tmpl w:val="7068A8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76028E9"/>
    <w:multiLevelType w:val="hybridMultilevel"/>
    <w:tmpl w:val="456CC6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94D7134"/>
    <w:multiLevelType w:val="hybridMultilevel"/>
    <w:tmpl w:val="2D240D64"/>
    <w:lvl w:ilvl="0" w:tplc="246809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1C6E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4EA9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3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52FE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5E1B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D6E3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E75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1CF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43AA0D4E"/>
    <w:multiLevelType w:val="hybridMultilevel"/>
    <w:tmpl w:val="4BA8FE10"/>
    <w:lvl w:ilvl="0" w:tplc="4F26CA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B89F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E02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8406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1242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B8C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E03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7C5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EC8F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4581ACF"/>
    <w:multiLevelType w:val="hybridMultilevel"/>
    <w:tmpl w:val="403468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54476FB2"/>
    <w:multiLevelType w:val="hybridMultilevel"/>
    <w:tmpl w:val="48CE7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913B46"/>
    <w:multiLevelType w:val="hybridMultilevel"/>
    <w:tmpl w:val="3BB4F528"/>
    <w:lvl w:ilvl="0" w:tplc="4BE60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6A54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9C8C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F49B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29F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0C8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633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A0044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C636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1B6A99"/>
    <w:multiLevelType w:val="hybridMultilevel"/>
    <w:tmpl w:val="58F8B53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1565A42"/>
    <w:multiLevelType w:val="hybridMultilevel"/>
    <w:tmpl w:val="CF684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189188B"/>
    <w:multiLevelType w:val="hybridMultilevel"/>
    <w:tmpl w:val="8F309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585997"/>
    <w:multiLevelType w:val="hybridMultilevel"/>
    <w:tmpl w:val="903013B8"/>
    <w:lvl w:ilvl="0" w:tplc="48E84B56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7"/>
  </w:num>
  <w:num w:numId="4">
    <w:abstractNumId w:val="5"/>
  </w:num>
  <w:num w:numId="5">
    <w:abstractNumId w:val="9"/>
  </w:num>
  <w:num w:numId="6">
    <w:abstractNumId w:val="4"/>
  </w:num>
  <w:num w:numId="7">
    <w:abstractNumId w:val="2"/>
  </w:num>
  <w:num w:numId="8">
    <w:abstractNumId w:val="12"/>
  </w:num>
  <w:num w:numId="9">
    <w:abstractNumId w:val="6"/>
  </w:num>
  <w:num w:numId="10">
    <w:abstractNumId w:val="13"/>
  </w:num>
  <w:num w:numId="11">
    <w:abstractNumId w:val="0"/>
  </w:num>
  <w:num w:numId="12">
    <w:abstractNumId w:val="11"/>
  </w:num>
  <w:num w:numId="13">
    <w:abstractNumId w:val="1"/>
  </w:num>
  <w:num w:numId="14">
    <w:abstractNumId w:val="15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LQ0sTA2tTAwNDVS0lEKTi0uzszPAykwrAUApYntsiwAAAA="/>
  </w:docVars>
  <w:rsids>
    <w:rsidRoot w:val="008A6FB8"/>
    <w:rsid w:val="0000050D"/>
    <w:rsid w:val="00000DB9"/>
    <w:rsid w:val="00002BEC"/>
    <w:rsid w:val="000032F3"/>
    <w:rsid w:val="000035F6"/>
    <w:rsid w:val="00003966"/>
    <w:rsid w:val="00003D4A"/>
    <w:rsid w:val="0000503C"/>
    <w:rsid w:val="00006175"/>
    <w:rsid w:val="0000665B"/>
    <w:rsid w:val="00007A13"/>
    <w:rsid w:val="00007C4D"/>
    <w:rsid w:val="00010505"/>
    <w:rsid w:val="00011908"/>
    <w:rsid w:val="000123DF"/>
    <w:rsid w:val="000126B5"/>
    <w:rsid w:val="00012BDC"/>
    <w:rsid w:val="000132C8"/>
    <w:rsid w:val="00013446"/>
    <w:rsid w:val="000138DE"/>
    <w:rsid w:val="000143AF"/>
    <w:rsid w:val="000148CC"/>
    <w:rsid w:val="0001491C"/>
    <w:rsid w:val="00015580"/>
    <w:rsid w:val="0001685F"/>
    <w:rsid w:val="00017B29"/>
    <w:rsid w:val="0002100E"/>
    <w:rsid w:val="0002124B"/>
    <w:rsid w:val="00021ADD"/>
    <w:rsid w:val="00022096"/>
    <w:rsid w:val="00023843"/>
    <w:rsid w:val="00024DD0"/>
    <w:rsid w:val="000257CB"/>
    <w:rsid w:val="00026757"/>
    <w:rsid w:val="00026BB4"/>
    <w:rsid w:val="00027700"/>
    <w:rsid w:val="00027DDF"/>
    <w:rsid w:val="000305A6"/>
    <w:rsid w:val="000306F4"/>
    <w:rsid w:val="00031C42"/>
    <w:rsid w:val="000320E3"/>
    <w:rsid w:val="000327F0"/>
    <w:rsid w:val="000356D3"/>
    <w:rsid w:val="00036AFE"/>
    <w:rsid w:val="00037E69"/>
    <w:rsid w:val="000403E5"/>
    <w:rsid w:val="00040B32"/>
    <w:rsid w:val="00041C1E"/>
    <w:rsid w:val="0004213E"/>
    <w:rsid w:val="000422C2"/>
    <w:rsid w:val="000429E9"/>
    <w:rsid w:val="0004368D"/>
    <w:rsid w:val="00043A98"/>
    <w:rsid w:val="0004431A"/>
    <w:rsid w:val="000443D3"/>
    <w:rsid w:val="000466F0"/>
    <w:rsid w:val="00046978"/>
    <w:rsid w:val="0005073A"/>
    <w:rsid w:val="00052755"/>
    <w:rsid w:val="00054D7A"/>
    <w:rsid w:val="00054FF6"/>
    <w:rsid w:val="0005534F"/>
    <w:rsid w:val="000555B3"/>
    <w:rsid w:val="00055F9B"/>
    <w:rsid w:val="000567D4"/>
    <w:rsid w:val="00057771"/>
    <w:rsid w:val="00060138"/>
    <w:rsid w:val="00061458"/>
    <w:rsid w:val="00062530"/>
    <w:rsid w:val="00062540"/>
    <w:rsid w:val="00064593"/>
    <w:rsid w:val="000650AB"/>
    <w:rsid w:val="00065461"/>
    <w:rsid w:val="000663FE"/>
    <w:rsid w:val="000708D0"/>
    <w:rsid w:val="00073B7F"/>
    <w:rsid w:val="0007485B"/>
    <w:rsid w:val="00075824"/>
    <w:rsid w:val="00075E1F"/>
    <w:rsid w:val="00076586"/>
    <w:rsid w:val="00077B03"/>
    <w:rsid w:val="00077CFB"/>
    <w:rsid w:val="00080105"/>
    <w:rsid w:val="00080625"/>
    <w:rsid w:val="00081A39"/>
    <w:rsid w:val="000833E6"/>
    <w:rsid w:val="00083925"/>
    <w:rsid w:val="00084353"/>
    <w:rsid w:val="000849CE"/>
    <w:rsid w:val="00084B1F"/>
    <w:rsid w:val="00084C7B"/>
    <w:rsid w:val="00084F76"/>
    <w:rsid w:val="00085236"/>
    <w:rsid w:val="000853AE"/>
    <w:rsid w:val="00085AE8"/>
    <w:rsid w:val="000873F4"/>
    <w:rsid w:val="00090BDA"/>
    <w:rsid w:val="00090F13"/>
    <w:rsid w:val="00091A1A"/>
    <w:rsid w:val="00092C4A"/>
    <w:rsid w:val="00092EAB"/>
    <w:rsid w:val="00093018"/>
    <w:rsid w:val="00093139"/>
    <w:rsid w:val="00093850"/>
    <w:rsid w:val="00094394"/>
    <w:rsid w:val="00095062"/>
    <w:rsid w:val="00096B84"/>
    <w:rsid w:val="00097843"/>
    <w:rsid w:val="000A0351"/>
    <w:rsid w:val="000A0E2D"/>
    <w:rsid w:val="000A1AC1"/>
    <w:rsid w:val="000A2343"/>
    <w:rsid w:val="000A28E7"/>
    <w:rsid w:val="000A338D"/>
    <w:rsid w:val="000A4C95"/>
    <w:rsid w:val="000A60BE"/>
    <w:rsid w:val="000A7B48"/>
    <w:rsid w:val="000A7DD6"/>
    <w:rsid w:val="000B0C07"/>
    <w:rsid w:val="000B2648"/>
    <w:rsid w:val="000B3409"/>
    <w:rsid w:val="000B3481"/>
    <w:rsid w:val="000B3FEE"/>
    <w:rsid w:val="000B4715"/>
    <w:rsid w:val="000B59FA"/>
    <w:rsid w:val="000B6A35"/>
    <w:rsid w:val="000B7CE1"/>
    <w:rsid w:val="000C006E"/>
    <w:rsid w:val="000C18FA"/>
    <w:rsid w:val="000C345D"/>
    <w:rsid w:val="000C4090"/>
    <w:rsid w:val="000C5869"/>
    <w:rsid w:val="000C671C"/>
    <w:rsid w:val="000C75CF"/>
    <w:rsid w:val="000C7B72"/>
    <w:rsid w:val="000D06CE"/>
    <w:rsid w:val="000D0C95"/>
    <w:rsid w:val="000D19A0"/>
    <w:rsid w:val="000D2247"/>
    <w:rsid w:val="000D2C2A"/>
    <w:rsid w:val="000D47ED"/>
    <w:rsid w:val="000D4FB6"/>
    <w:rsid w:val="000D580D"/>
    <w:rsid w:val="000D7BAB"/>
    <w:rsid w:val="000E2C5E"/>
    <w:rsid w:val="000E465C"/>
    <w:rsid w:val="000E537E"/>
    <w:rsid w:val="000E74AE"/>
    <w:rsid w:val="000F06AC"/>
    <w:rsid w:val="000F07C1"/>
    <w:rsid w:val="000F1119"/>
    <w:rsid w:val="000F1D98"/>
    <w:rsid w:val="000F3A7F"/>
    <w:rsid w:val="000F6FB8"/>
    <w:rsid w:val="000F7CAE"/>
    <w:rsid w:val="0010059D"/>
    <w:rsid w:val="00100E83"/>
    <w:rsid w:val="001013C0"/>
    <w:rsid w:val="00101547"/>
    <w:rsid w:val="00102342"/>
    <w:rsid w:val="00102888"/>
    <w:rsid w:val="0010290E"/>
    <w:rsid w:val="001054D3"/>
    <w:rsid w:val="0010552C"/>
    <w:rsid w:val="0010652C"/>
    <w:rsid w:val="00106761"/>
    <w:rsid w:val="00107082"/>
    <w:rsid w:val="0010710B"/>
    <w:rsid w:val="001073ED"/>
    <w:rsid w:val="001102AE"/>
    <w:rsid w:val="00111745"/>
    <w:rsid w:val="00112B19"/>
    <w:rsid w:val="001131D0"/>
    <w:rsid w:val="00113261"/>
    <w:rsid w:val="00113F89"/>
    <w:rsid w:val="00114A22"/>
    <w:rsid w:val="001159E2"/>
    <w:rsid w:val="0011650C"/>
    <w:rsid w:val="001165C8"/>
    <w:rsid w:val="001210FD"/>
    <w:rsid w:val="0012174D"/>
    <w:rsid w:val="00122C67"/>
    <w:rsid w:val="00123B4D"/>
    <w:rsid w:val="001241E0"/>
    <w:rsid w:val="001275A1"/>
    <w:rsid w:val="0012783D"/>
    <w:rsid w:val="00127C91"/>
    <w:rsid w:val="00127D42"/>
    <w:rsid w:val="00130024"/>
    <w:rsid w:val="00131FD8"/>
    <w:rsid w:val="0013289D"/>
    <w:rsid w:val="00132B9A"/>
    <w:rsid w:val="00133FDE"/>
    <w:rsid w:val="00134E79"/>
    <w:rsid w:val="00136E2D"/>
    <w:rsid w:val="00137185"/>
    <w:rsid w:val="00137F9A"/>
    <w:rsid w:val="001420C0"/>
    <w:rsid w:val="0014258C"/>
    <w:rsid w:val="00144076"/>
    <w:rsid w:val="00145B42"/>
    <w:rsid w:val="00147BD3"/>
    <w:rsid w:val="00153BCF"/>
    <w:rsid w:val="00153FE3"/>
    <w:rsid w:val="0015657F"/>
    <w:rsid w:val="00160539"/>
    <w:rsid w:val="00162C9D"/>
    <w:rsid w:val="00162D8F"/>
    <w:rsid w:val="00163386"/>
    <w:rsid w:val="00164675"/>
    <w:rsid w:val="0016694F"/>
    <w:rsid w:val="00167615"/>
    <w:rsid w:val="00170B75"/>
    <w:rsid w:val="00170E13"/>
    <w:rsid w:val="0017106B"/>
    <w:rsid w:val="00171578"/>
    <w:rsid w:val="00172629"/>
    <w:rsid w:val="00173534"/>
    <w:rsid w:val="001759E8"/>
    <w:rsid w:val="00176570"/>
    <w:rsid w:val="00176A25"/>
    <w:rsid w:val="001775F6"/>
    <w:rsid w:val="0017798F"/>
    <w:rsid w:val="00177A3A"/>
    <w:rsid w:val="00177C5C"/>
    <w:rsid w:val="0018078E"/>
    <w:rsid w:val="00182969"/>
    <w:rsid w:val="00183BFB"/>
    <w:rsid w:val="0018400F"/>
    <w:rsid w:val="001842F1"/>
    <w:rsid w:val="001846F1"/>
    <w:rsid w:val="00184B2B"/>
    <w:rsid w:val="001856CA"/>
    <w:rsid w:val="0018624E"/>
    <w:rsid w:val="0018681A"/>
    <w:rsid w:val="00186B5D"/>
    <w:rsid w:val="00186F16"/>
    <w:rsid w:val="00187D13"/>
    <w:rsid w:val="001901D5"/>
    <w:rsid w:val="0019030B"/>
    <w:rsid w:val="00190442"/>
    <w:rsid w:val="00190A2A"/>
    <w:rsid w:val="001934DB"/>
    <w:rsid w:val="001939C8"/>
    <w:rsid w:val="0019432F"/>
    <w:rsid w:val="00194861"/>
    <w:rsid w:val="00194CF4"/>
    <w:rsid w:val="00194F10"/>
    <w:rsid w:val="00195FD6"/>
    <w:rsid w:val="0019767F"/>
    <w:rsid w:val="001A2AFF"/>
    <w:rsid w:val="001A2E44"/>
    <w:rsid w:val="001A3C68"/>
    <w:rsid w:val="001A5E31"/>
    <w:rsid w:val="001A70AE"/>
    <w:rsid w:val="001B18A6"/>
    <w:rsid w:val="001B249D"/>
    <w:rsid w:val="001B3647"/>
    <w:rsid w:val="001B4610"/>
    <w:rsid w:val="001B5158"/>
    <w:rsid w:val="001B5B42"/>
    <w:rsid w:val="001B68CF"/>
    <w:rsid w:val="001C07ED"/>
    <w:rsid w:val="001C1615"/>
    <w:rsid w:val="001C2DEA"/>
    <w:rsid w:val="001C4408"/>
    <w:rsid w:val="001C5FD8"/>
    <w:rsid w:val="001C67E1"/>
    <w:rsid w:val="001D206A"/>
    <w:rsid w:val="001D3C40"/>
    <w:rsid w:val="001D3E05"/>
    <w:rsid w:val="001D4B18"/>
    <w:rsid w:val="001D56AB"/>
    <w:rsid w:val="001D7422"/>
    <w:rsid w:val="001E076E"/>
    <w:rsid w:val="001E0A29"/>
    <w:rsid w:val="001E18CC"/>
    <w:rsid w:val="001E2EF8"/>
    <w:rsid w:val="001E341A"/>
    <w:rsid w:val="001E369E"/>
    <w:rsid w:val="001E47A5"/>
    <w:rsid w:val="001E64D1"/>
    <w:rsid w:val="001E6E39"/>
    <w:rsid w:val="001E72EE"/>
    <w:rsid w:val="001E7D9D"/>
    <w:rsid w:val="001F1A8E"/>
    <w:rsid w:val="001F4C06"/>
    <w:rsid w:val="001F4E19"/>
    <w:rsid w:val="001F5D29"/>
    <w:rsid w:val="001F5FF3"/>
    <w:rsid w:val="002007CC"/>
    <w:rsid w:val="00200813"/>
    <w:rsid w:val="00200DE9"/>
    <w:rsid w:val="002012EB"/>
    <w:rsid w:val="0020152B"/>
    <w:rsid w:val="00202B65"/>
    <w:rsid w:val="00203C8F"/>
    <w:rsid w:val="002055EB"/>
    <w:rsid w:val="00205609"/>
    <w:rsid w:val="002059EC"/>
    <w:rsid w:val="00206603"/>
    <w:rsid w:val="00206E50"/>
    <w:rsid w:val="00207603"/>
    <w:rsid w:val="002078CD"/>
    <w:rsid w:val="00210216"/>
    <w:rsid w:val="002103C8"/>
    <w:rsid w:val="0021057D"/>
    <w:rsid w:val="00210FEF"/>
    <w:rsid w:val="00211146"/>
    <w:rsid w:val="002111F4"/>
    <w:rsid w:val="00212500"/>
    <w:rsid w:val="002129C3"/>
    <w:rsid w:val="0021343D"/>
    <w:rsid w:val="00214939"/>
    <w:rsid w:val="0021509C"/>
    <w:rsid w:val="00216F0E"/>
    <w:rsid w:val="00217677"/>
    <w:rsid w:val="002176D9"/>
    <w:rsid w:val="002203FA"/>
    <w:rsid w:val="00221F20"/>
    <w:rsid w:val="0022314B"/>
    <w:rsid w:val="00225E8E"/>
    <w:rsid w:val="00226E2C"/>
    <w:rsid w:val="00231F91"/>
    <w:rsid w:val="002324E8"/>
    <w:rsid w:val="002340DB"/>
    <w:rsid w:val="00235575"/>
    <w:rsid w:val="002362A2"/>
    <w:rsid w:val="00242DB9"/>
    <w:rsid w:val="0024321B"/>
    <w:rsid w:val="00243F0D"/>
    <w:rsid w:val="00244C6E"/>
    <w:rsid w:val="00246656"/>
    <w:rsid w:val="002466F4"/>
    <w:rsid w:val="00247EF5"/>
    <w:rsid w:val="00250CFA"/>
    <w:rsid w:val="002519CF"/>
    <w:rsid w:val="0025291C"/>
    <w:rsid w:val="002530D7"/>
    <w:rsid w:val="002536C6"/>
    <w:rsid w:val="00253AC9"/>
    <w:rsid w:val="002542AC"/>
    <w:rsid w:val="00254AC0"/>
    <w:rsid w:val="002551BF"/>
    <w:rsid w:val="00260F71"/>
    <w:rsid w:val="00261361"/>
    <w:rsid w:val="002619FF"/>
    <w:rsid w:val="00262146"/>
    <w:rsid w:val="00264B88"/>
    <w:rsid w:val="0026587A"/>
    <w:rsid w:val="002662DD"/>
    <w:rsid w:val="00267EFE"/>
    <w:rsid w:val="00270C38"/>
    <w:rsid w:val="002734F6"/>
    <w:rsid w:val="00276056"/>
    <w:rsid w:val="002765F4"/>
    <w:rsid w:val="00276DB0"/>
    <w:rsid w:val="00277195"/>
    <w:rsid w:val="00280392"/>
    <w:rsid w:val="00280BFD"/>
    <w:rsid w:val="0028175A"/>
    <w:rsid w:val="00282AA9"/>
    <w:rsid w:val="0028318A"/>
    <w:rsid w:val="002837B6"/>
    <w:rsid w:val="00285A08"/>
    <w:rsid w:val="00287426"/>
    <w:rsid w:val="00287783"/>
    <w:rsid w:val="00292412"/>
    <w:rsid w:val="002937C8"/>
    <w:rsid w:val="00294BCA"/>
    <w:rsid w:val="0029639A"/>
    <w:rsid w:val="00297E4D"/>
    <w:rsid w:val="00297EB6"/>
    <w:rsid w:val="002A0C26"/>
    <w:rsid w:val="002A1CD6"/>
    <w:rsid w:val="002A1FEE"/>
    <w:rsid w:val="002A210A"/>
    <w:rsid w:val="002A29ED"/>
    <w:rsid w:val="002A312F"/>
    <w:rsid w:val="002A3466"/>
    <w:rsid w:val="002A562B"/>
    <w:rsid w:val="002A5EED"/>
    <w:rsid w:val="002A6DB8"/>
    <w:rsid w:val="002B0FF5"/>
    <w:rsid w:val="002B1DB1"/>
    <w:rsid w:val="002B33C3"/>
    <w:rsid w:val="002B346A"/>
    <w:rsid w:val="002B3E35"/>
    <w:rsid w:val="002B55E7"/>
    <w:rsid w:val="002B6044"/>
    <w:rsid w:val="002C2242"/>
    <w:rsid w:val="002C2EFF"/>
    <w:rsid w:val="002C3AE3"/>
    <w:rsid w:val="002C58CD"/>
    <w:rsid w:val="002C6A9A"/>
    <w:rsid w:val="002C726A"/>
    <w:rsid w:val="002C7827"/>
    <w:rsid w:val="002D151B"/>
    <w:rsid w:val="002D1D0D"/>
    <w:rsid w:val="002D3E59"/>
    <w:rsid w:val="002D618A"/>
    <w:rsid w:val="002D70ED"/>
    <w:rsid w:val="002D7CB8"/>
    <w:rsid w:val="002E0001"/>
    <w:rsid w:val="002E0A35"/>
    <w:rsid w:val="002E0CD0"/>
    <w:rsid w:val="002E2387"/>
    <w:rsid w:val="002E3EA1"/>
    <w:rsid w:val="002E3FD8"/>
    <w:rsid w:val="002E432C"/>
    <w:rsid w:val="002E4F11"/>
    <w:rsid w:val="002E6173"/>
    <w:rsid w:val="002F1FAF"/>
    <w:rsid w:val="002F417E"/>
    <w:rsid w:val="002F70AF"/>
    <w:rsid w:val="0030017C"/>
    <w:rsid w:val="00301865"/>
    <w:rsid w:val="00302295"/>
    <w:rsid w:val="0030242D"/>
    <w:rsid w:val="0030315B"/>
    <w:rsid w:val="003036F0"/>
    <w:rsid w:val="003050F7"/>
    <w:rsid w:val="00305822"/>
    <w:rsid w:val="00305B3E"/>
    <w:rsid w:val="00306E39"/>
    <w:rsid w:val="0030706D"/>
    <w:rsid w:val="003074CB"/>
    <w:rsid w:val="00307C0C"/>
    <w:rsid w:val="00310AF9"/>
    <w:rsid w:val="00312E68"/>
    <w:rsid w:val="003132B0"/>
    <w:rsid w:val="00313496"/>
    <w:rsid w:val="0031368B"/>
    <w:rsid w:val="00314658"/>
    <w:rsid w:val="00314855"/>
    <w:rsid w:val="00315702"/>
    <w:rsid w:val="00315BCE"/>
    <w:rsid w:val="003219BE"/>
    <w:rsid w:val="003231D6"/>
    <w:rsid w:val="00324F6C"/>
    <w:rsid w:val="00326A64"/>
    <w:rsid w:val="003277BA"/>
    <w:rsid w:val="00330CC8"/>
    <w:rsid w:val="0033135E"/>
    <w:rsid w:val="003318E7"/>
    <w:rsid w:val="00331D37"/>
    <w:rsid w:val="0033236A"/>
    <w:rsid w:val="00334CDA"/>
    <w:rsid w:val="003353AA"/>
    <w:rsid w:val="00335EF1"/>
    <w:rsid w:val="003365D2"/>
    <w:rsid w:val="00336D6E"/>
    <w:rsid w:val="00337371"/>
    <w:rsid w:val="003376B8"/>
    <w:rsid w:val="00340DDF"/>
    <w:rsid w:val="003415E2"/>
    <w:rsid w:val="00341F39"/>
    <w:rsid w:val="00343F29"/>
    <w:rsid w:val="0034519E"/>
    <w:rsid w:val="00345C78"/>
    <w:rsid w:val="00347613"/>
    <w:rsid w:val="0035037B"/>
    <w:rsid w:val="00352EF0"/>
    <w:rsid w:val="0035360E"/>
    <w:rsid w:val="00354D5F"/>
    <w:rsid w:val="003555A7"/>
    <w:rsid w:val="0035615E"/>
    <w:rsid w:val="003562AF"/>
    <w:rsid w:val="0035637D"/>
    <w:rsid w:val="00357056"/>
    <w:rsid w:val="003605B7"/>
    <w:rsid w:val="00361323"/>
    <w:rsid w:val="00361CED"/>
    <w:rsid w:val="00362371"/>
    <w:rsid w:val="003631D8"/>
    <w:rsid w:val="0036352F"/>
    <w:rsid w:val="003645A0"/>
    <w:rsid w:val="00365AEC"/>
    <w:rsid w:val="00366F33"/>
    <w:rsid w:val="003674A2"/>
    <w:rsid w:val="00370CD6"/>
    <w:rsid w:val="00371701"/>
    <w:rsid w:val="00371AC9"/>
    <w:rsid w:val="00371BD0"/>
    <w:rsid w:val="00373C8D"/>
    <w:rsid w:val="003762B5"/>
    <w:rsid w:val="0037759B"/>
    <w:rsid w:val="00380A88"/>
    <w:rsid w:val="00380B2E"/>
    <w:rsid w:val="003832B8"/>
    <w:rsid w:val="00384B08"/>
    <w:rsid w:val="00385312"/>
    <w:rsid w:val="0038533F"/>
    <w:rsid w:val="0038538F"/>
    <w:rsid w:val="00385F3C"/>
    <w:rsid w:val="003904DC"/>
    <w:rsid w:val="0039103D"/>
    <w:rsid w:val="00391EF9"/>
    <w:rsid w:val="003921DC"/>
    <w:rsid w:val="00393200"/>
    <w:rsid w:val="003937CF"/>
    <w:rsid w:val="003938F9"/>
    <w:rsid w:val="003939B5"/>
    <w:rsid w:val="00397D0D"/>
    <w:rsid w:val="00397DBF"/>
    <w:rsid w:val="003A0339"/>
    <w:rsid w:val="003A1089"/>
    <w:rsid w:val="003A140E"/>
    <w:rsid w:val="003A17E1"/>
    <w:rsid w:val="003A2FDB"/>
    <w:rsid w:val="003A312A"/>
    <w:rsid w:val="003A3AD1"/>
    <w:rsid w:val="003A4A4D"/>
    <w:rsid w:val="003A5E33"/>
    <w:rsid w:val="003A762B"/>
    <w:rsid w:val="003A7CFF"/>
    <w:rsid w:val="003B0A48"/>
    <w:rsid w:val="003B223D"/>
    <w:rsid w:val="003B23CE"/>
    <w:rsid w:val="003B2915"/>
    <w:rsid w:val="003B2C41"/>
    <w:rsid w:val="003B36E6"/>
    <w:rsid w:val="003B46F9"/>
    <w:rsid w:val="003B568C"/>
    <w:rsid w:val="003B6091"/>
    <w:rsid w:val="003B6133"/>
    <w:rsid w:val="003B6696"/>
    <w:rsid w:val="003B686C"/>
    <w:rsid w:val="003C0E3E"/>
    <w:rsid w:val="003C1311"/>
    <w:rsid w:val="003C2CAF"/>
    <w:rsid w:val="003C2F77"/>
    <w:rsid w:val="003C30ED"/>
    <w:rsid w:val="003C3439"/>
    <w:rsid w:val="003C3506"/>
    <w:rsid w:val="003C367D"/>
    <w:rsid w:val="003C4175"/>
    <w:rsid w:val="003C42A8"/>
    <w:rsid w:val="003C4465"/>
    <w:rsid w:val="003C4818"/>
    <w:rsid w:val="003C4BCA"/>
    <w:rsid w:val="003C6BE5"/>
    <w:rsid w:val="003D26EF"/>
    <w:rsid w:val="003D282B"/>
    <w:rsid w:val="003D3057"/>
    <w:rsid w:val="003D35B6"/>
    <w:rsid w:val="003D46E2"/>
    <w:rsid w:val="003D674B"/>
    <w:rsid w:val="003D6C56"/>
    <w:rsid w:val="003D7579"/>
    <w:rsid w:val="003D7CD3"/>
    <w:rsid w:val="003D7F76"/>
    <w:rsid w:val="003E0278"/>
    <w:rsid w:val="003E0E26"/>
    <w:rsid w:val="003E11F3"/>
    <w:rsid w:val="003E139D"/>
    <w:rsid w:val="003E19DF"/>
    <w:rsid w:val="003E208F"/>
    <w:rsid w:val="003E3ED9"/>
    <w:rsid w:val="003E419C"/>
    <w:rsid w:val="003E4987"/>
    <w:rsid w:val="003E519D"/>
    <w:rsid w:val="003E5801"/>
    <w:rsid w:val="003F018F"/>
    <w:rsid w:val="003F020D"/>
    <w:rsid w:val="003F02CA"/>
    <w:rsid w:val="003F2882"/>
    <w:rsid w:val="003F32E2"/>
    <w:rsid w:val="003F3B9B"/>
    <w:rsid w:val="003F3C53"/>
    <w:rsid w:val="003F4435"/>
    <w:rsid w:val="003F64E2"/>
    <w:rsid w:val="003F6743"/>
    <w:rsid w:val="003F7978"/>
    <w:rsid w:val="0040049E"/>
    <w:rsid w:val="00400B72"/>
    <w:rsid w:val="0040116A"/>
    <w:rsid w:val="004012B7"/>
    <w:rsid w:val="004023BA"/>
    <w:rsid w:val="0040304A"/>
    <w:rsid w:val="004032C6"/>
    <w:rsid w:val="004053D1"/>
    <w:rsid w:val="00412C47"/>
    <w:rsid w:val="00413509"/>
    <w:rsid w:val="00413A1F"/>
    <w:rsid w:val="00415C6F"/>
    <w:rsid w:val="00416846"/>
    <w:rsid w:val="00417537"/>
    <w:rsid w:val="004179C0"/>
    <w:rsid w:val="00420FD0"/>
    <w:rsid w:val="00421186"/>
    <w:rsid w:val="00423672"/>
    <w:rsid w:val="00423EB4"/>
    <w:rsid w:val="00424E46"/>
    <w:rsid w:val="00425072"/>
    <w:rsid w:val="00425572"/>
    <w:rsid w:val="00426758"/>
    <w:rsid w:val="00426A38"/>
    <w:rsid w:val="0042725B"/>
    <w:rsid w:val="004279B2"/>
    <w:rsid w:val="00430301"/>
    <w:rsid w:val="004307FC"/>
    <w:rsid w:val="00430D4D"/>
    <w:rsid w:val="0043282F"/>
    <w:rsid w:val="00432CEC"/>
    <w:rsid w:val="00433896"/>
    <w:rsid w:val="0043460F"/>
    <w:rsid w:val="004354AB"/>
    <w:rsid w:val="00437238"/>
    <w:rsid w:val="00437C6E"/>
    <w:rsid w:val="0044198E"/>
    <w:rsid w:val="00442C2F"/>
    <w:rsid w:val="00443C81"/>
    <w:rsid w:val="00444CF1"/>
    <w:rsid w:val="004458CB"/>
    <w:rsid w:val="004469F5"/>
    <w:rsid w:val="00447852"/>
    <w:rsid w:val="00447C70"/>
    <w:rsid w:val="00447E68"/>
    <w:rsid w:val="00447EDE"/>
    <w:rsid w:val="0045038B"/>
    <w:rsid w:val="00450F45"/>
    <w:rsid w:val="0045202F"/>
    <w:rsid w:val="004526A2"/>
    <w:rsid w:val="00452C6E"/>
    <w:rsid w:val="004534E8"/>
    <w:rsid w:val="00454113"/>
    <w:rsid w:val="0045449B"/>
    <w:rsid w:val="004549F3"/>
    <w:rsid w:val="00456E73"/>
    <w:rsid w:val="00457E13"/>
    <w:rsid w:val="00460F3E"/>
    <w:rsid w:val="00460FC3"/>
    <w:rsid w:val="00464AE0"/>
    <w:rsid w:val="00467653"/>
    <w:rsid w:val="00467D4C"/>
    <w:rsid w:val="00470499"/>
    <w:rsid w:val="00472D84"/>
    <w:rsid w:val="00472DAF"/>
    <w:rsid w:val="00473B3D"/>
    <w:rsid w:val="00474FF3"/>
    <w:rsid w:val="00476BBC"/>
    <w:rsid w:val="00477D08"/>
    <w:rsid w:val="00480A75"/>
    <w:rsid w:val="00480A88"/>
    <w:rsid w:val="00482715"/>
    <w:rsid w:val="004834BB"/>
    <w:rsid w:val="00484A81"/>
    <w:rsid w:val="004857C3"/>
    <w:rsid w:val="00486140"/>
    <w:rsid w:val="00486CAF"/>
    <w:rsid w:val="00487DF7"/>
    <w:rsid w:val="004901B3"/>
    <w:rsid w:val="0049029D"/>
    <w:rsid w:val="004913D5"/>
    <w:rsid w:val="0049153E"/>
    <w:rsid w:val="004923E6"/>
    <w:rsid w:val="0049283C"/>
    <w:rsid w:val="00497D2B"/>
    <w:rsid w:val="004A0E31"/>
    <w:rsid w:val="004A20F5"/>
    <w:rsid w:val="004A28D9"/>
    <w:rsid w:val="004A39EC"/>
    <w:rsid w:val="004A4051"/>
    <w:rsid w:val="004A58E1"/>
    <w:rsid w:val="004A6C02"/>
    <w:rsid w:val="004A71A4"/>
    <w:rsid w:val="004A7593"/>
    <w:rsid w:val="004A7DDA"/>
    <w:rsid w:val="004B0E88"/>
    <w:rsid w:val="004B158B"/>
    <w:rsid w:val="004B163D"/>
    <w:rsid w:val="004B18C8"/>
    <w:rsid w:val="004B1B36"/>
    <w:rsid w:val="004B1BC6"/>
    <w:rsid w:val="004B24D9"/>
    <w:rsid w:val="004B2953"/>
    <w:rsid w:val="004B6A10"/>
    <w:rsid w:val="004B7577"/>
    <w:rsid w:val="004B7604"/>
    <w:rsid w:val="004B7A1F"/>
    <w:rsid w:val="004B7FE1"/>
    <w:rsid w:val="004C01D2"/>
    <w:rsid w:val="004C11B8"/>
    <w:rsid w:val="004C13D7"/>
    <w:rsid w:val="004C1529"/>
    <w:rsid w:val="004C27A7"/>
    <w:rsid w:val="004C2FAC"/>
    <w:rsid w:val="004C5927"/>
    <w:rsid w:val="004C5C1B"/>
    <w:rsid w:val="004C65DD"/>
    <w:rsid w:val="004C69E4"/>
    <w:rsid w:val="004C6F72"/>
    <w:rsid w:val="004D0DF9"/>
    <w:rsid w:val="004D0E78"/>
    <w:rsid w:val="004D0F3F"/>
    <w:rsid w:val="004D1AF7"/>
    <w:rsid w:val="004D2398"/>
    <w:rsid w:val="004D299D"/>
    <w:rsid w:val="004D2E15"/>
    <w:rsid w:val="004D3750"/>
    <w:rsid w:val="004D5484"/>
    <w:rsid w:val="004D62A0"/>
    <w:rsid w:val="004D68A6"/>
    <w:rsid w:val="004E0B01"/>
    <w:rsid w:val="004E0B08"/>
    <w:rsid w:val="004E3661"/>
    <w:rsid w:val="004E3BA1"/>
    <w:rsid w:val="004E5EEB"/>
    <w:rsid w:val="004E5FB0"/>
    <w:rsid w:val="004E5FF5"/>
    <w:rsid w:val="004E7ADA"/>
    <w:rsid w:val="004F1712"/>
    <w:rsid w:val="004F1A0C"/>
    <w:rsid w:val="004F29E5"/>
    <w:rsid w:val="004F2FD7"/>
    <w:rsid w:val="004F6375"/>
    <w:rsid w:val="004F6A44"/>
    <w:rsid w:val="005017BC"/>
    <w:rsid w:val="0050260B"/>
    <w:rsid w:val="00503782"/>
    <w:rsid w:val="005049E5"/>
    <w:rsid w:val="00505F72"/>
    <w:rsid w:val="00510433"/>
    <w:rsid w:val="00510E87"/>
    <w:rsid w:val="005112E6"/>
    <w:rsid w:val="005113A9"/>
    <w:rsid w:val="00511ECB"/>
    <w:rsid w:val="0051219F"/>
    <w:rsid w:val="00513BAD"/>
    <w:rsid w:val="00514A3C"/>
    <w:rsid w:val="00514E03"/>
    <w:rsid w:val="00515543"/>
    <w:rsid w:val="0051780F"/>
    <w:rsid w:val="005244F4"/>
    <w:rsid w:val="00525B2F"/>
    <w:rsid w:val="00526588"/>
    <w:rsid w:val="0052669E"/>
    <w:rsid w:val="005269AF"/>
    <w:rsid w:val="00526A9B"/>
    <w:rsid w:val="0052723A"/>
    <w:rsid w:val="005276DE"/>
    <w:rsid w:val="00527F82"/>
    <w:rsid w:val="00531145"/>
    <w:rsid w:val="00531602"/>
    <w:rsid w:val="00531719"/>
    <w:rsid w:val="005320CB"/>
    <w:rsid w:val="00532643"/>
    <w:rsid w:val="00533AF7"/>
    <w:rsid w:val="00533BA7"/>
    <w:rsid w:val="00534091"/>
    <w:rsid w:val="00537DAF"/>
    <w:rsid w:val="005412F4"/>
    <w:rsid w:val="00542573"/>
    <w:rsid w:val="00542A98"/>
    <w:rsid w:val="005435FA"/>
    <w:rsid w:val="00543F5A"/>
    <w:rsid w:val="005443D6"/>
    <w:rsid w:val="0054481E"/>
    <w:rsid w:val="005460A8"/>
    <w:rsid w:val="0054698E"/>
    <w:rsid w:val="00547618"/>
    <w:rsid w:val="00547EB2"/>
    <w:rsid w:val="0055017A"/>
    <w:rsid w:val="00550D66"/>
    <w:rsid w:val="0055161D"/>
    <w:rsid w:val="00552928"/>
    <w:rsid w:val="00553284"/>
    <w:rsid w:val="00553DAB"/>
    <w:rsid w:val="00554B9F"/>
    <w:rsid w:val="005568CD"/>
    <w:rsid w:val="00557DFD"/>
    <w:rsid w:val="005604B8"/>
    <w:rsid w:val="005609BF"/>
    <w:rsid w:val="00561F49"/>
    <w:rsid w:val="005624B0"/>
    <w:rsid w:val="005630D7"/>
    <w:rsid w:val="00563287"/>
    <w:rsid w:val="00563831"/>
    <w:rsid w:val="00564069"/>
    <w:rsid w:val="00566381"/>
    <w:rsid w:val="00567B49"/>
    <w:rsid w:val="00567D30"/>
    <w:rsid w:val="00570C4B"/>
    <w:rsid w:val="00570D08"/>
    <w:rsid w:val="0057154A"/>
    <w:rsid w:val="0057226D"/>
    <w:rsid w:val="005722DA"/>
    <w:rsid w:val="00572318"/>
    <w:rsid w:val="00572501"/>
    <w:rsid w:val="00573565"/>
    <w:rsid w:val="00573B2C"/>
    <w:rsid w:val="00573EB2"/>
    <w:rsid w:val="00574178"/>
    <w:rsid w:val="005745CA"/>
    <w:rsid w:val="005749C3"/>
    <w:rsid w:val="00576978"/>
    <w:rsid w:val="005779BC"/>
    <w:rsid w:val="00577D85"/>
    <w:rsid w:val="00577ED1"/>
    <w:rsid w:val="00580317"/>
    <w:rsid w:val="005811A5"/>
    <w:rsid w:val="00581FE4"/>
    <w:rsid w:val="00583AFE"/>
    <w:rsid w:val="00584D4A"/>
    <w:rsid w:val="00585A0D"/>
    <w:rsid w:val="00587954"/>
    <w:rsid w:val="00587EB6"/>
    <w:rsid w:val="00591202"/>
    <w:rsid w:val="005913C0"/>
    <w:rsid w:val="005919F1"/>
    <w:rsid w:val="00592889"/>
    <w:rsid w:val="00592FC9"/>
    <w:rsid w:val="00594939"/>
    <w:rsid w:val="00594AA5"/>
    <w:rsid w:val="00595B2E"/>
    <w:rsid w:val="00596D68"/>
    <w:rsid w:val="00597166"/>
    <w:rsid w:val="005971BF"/>
    <w:rsid w:val="005A12A1"/>
    <w:rsid w:val="005A15DD"/>
    <w:rsid w:val="005A257F"/>
    <w:rsid w:val="005A2D12"/>
    <w:rsid w:val="005A2DFD"/>
    <w:rsid w:val="005A2FD8"/>
    <w:rsid w:val="005A37EA"/>
    <w:rsid w:val="005A3E33"/>
    <w:rsid w:val="005A3FD2"/>
    <w:rsid w:val="005B0396"/>
    <w:rsid w:val="005B155D"/>
    <w:rsid w:val="005B24F1"/>
    <w:rsid w:val="005B260C"/>
    <w:rsid w:val="005B2E27"/>
    <w:rsid w:val="005B3D1E"/>
    <w:rsid w:val="005B46C8"/>
    <w:rsid w:val="005B49A4"/>
    <w:rsid w:val="005B60B4"/>
    <w:rsid w:val="005C00A8"/>
    <w:rsid w:val="005C0A10"/>
    <w:rsid w:val="005C0A25"/>
    <w:rsid w:val="005C1B29"/>
    <w:rsid w:val="005C1D4E"/>
    <w:rsid w:val="005C1F15"/>
    <w:rsid w:val="005C2FE6"/>
    <w:rsid w:val="005C3416"/>
    <w:rsid w:val="005C4C0E"/>
    <w:rsid w:val="005C59FE"/>
    <w:rsid w:val="005C5F14"/>
    <w:rsid w:val="005C5FB0"/>
    <w:rsid w:val="005C6CAA"/>
    <w:rsid w:val="005C6ED1"/>
    <w:rsid w:val="005C78AB"/>
    <w:rsid w:val="005D396C"/>
    <w:rsid w:val="005D4A2A"/>
    <w:rsid w:val="005D750F"/>
    <w:rsid w:val="005D75AE"/>
    <w:rsid w:val="005E0BCA"/>
    <w:rsid w:val="005E294E"/>
    <w:rsid w:val="005E6192"/>
    <w:rsid w:val="005E7240"/>
    <w:rsid w:val="005F2FB4"/>
    <w:rsid w:val="005F4A34"/>
    <w:rsid w:val="005F6764"/>
    <w:rsid w:val="005F6877"/>
    <w:rsid w:val="005F74B4"/>
    <w:rsid w:val="005F776D"/>
    <w:rsid w:val="00600065"/>
    <w:rsid w:val="00601BF8"/>
    <w:rsid w:val="00601C61"/>
    <w:rsid w:val="006030A7"/>
    <w:rsid w:val="00603816"/>
    <w:rsid w:val="00604377"/>
    <w:rsid w:val="00605235"/>
    <w:rsid w:val="00605D06"/>
    <w:rsid w:val="00606315"/>
    <w:rsid w:val="00607B6A"/>
    <w:rsid w:val="006107BE"/>
    <w:rsid w:val="00611837"/>
    <w:rsid w:val="0061217D"/>
    <w:rsid w:val="00612600"/>
    <w:rsid w:val="006131EF"/>
    <w:rsid w:val="00613D02"/>
    <w:rsid w:val="00613E09"/>
    <w:rsid w:val="00614BFF"/>
    <w:rsid w:val="00614CF1"/>
    <w:rsid w:val="00614E9F"/>
    <w:rsid w:val="00617AD9"/>
    <w:rsid w:val="006207BE"/>
    <w:rsid w:val="006212C5"/>
    <w:rsid w:val="006217F2"/>
    <w:rsid w:val="006226C0"/>
    <w:rsid w:val="00624600"/>
    <w:rsid w:val="0062466E"/>
    <w:rsid w:val="00625122"/>
    <w:rsid w:val="00625416"/>
    <w:rsid w:val="00625CF0"/>
    <w:rsid w:val="00625FD5"/>
    <w:rsid w:val="00627000"/>
    <w:rsid w:val="00627F55"/>
    <w:rsid w:val="00630327"/>
    <w:rsid w:val="00631603"/>
    <w:rsid w:val="00632CDF"/>
    <w:rsid w:val="00633397"/>
    <w:rsid w:val="00635364"/>
    <w:rsid w:val="00635E5B"/>
    <w:rsid w:val="0063760E"/>
    <w:rsid w:val="00640849"/>
    <w:rsid w:val="00640919"/>
    <w:rsid w:val="00641114"/>
    <w:rsid w:val="00643AD0"/>
    <w:rsid w:val="006448C4"/>
    <w:rsid w:val="00644B68"/>
    <w:rsid w:val="0064610F"/>
    <w:rsid w:val="006464ED"/>
    <w:rsid w:val="00646CBC"/>
    <w:rsid w:val="00646FDA"/>
    <w:rsid w:val="006476D0"/>
    <w:rsid w:val="0065197A"/>
    <w:rsid w:val="00651F20"/>
    <w:rsid w:val="00652024"/>
    <w:rsid w:val="00653517"/>
    <w:rsid w:val="00653AEA"/>
    <w:rsid w:val="00654FBC"/>
    <w:rsid w:val="0065501D"/>
    <w:rsid w:val="00656381"/>
    <w:rsid w:val="006563BA"/>
    <w:rsid w:val="00656503"/>
    <w:rsid w:val="00657AB6"/>
    <w:rsid w:val="00663539"/>
    <w:rsid w:val="00663863"/>
    <w:rsid w:val="006641A5"/>
    <w:rsid w:val="00664B9F"/>
    <w:rsid w:val="00664E38"/>
    <w:rsid w:val="006671D8"/>
    <w:rsid w:val="00667611"/>
    <w:rsid w:val="0067136A"/>
    <w:rsid w:val="0067138C"/>
    <w:rsid w:val="00672A7F"/>
    <w:rsid w:val="00673899"/>
    <w:rsid w:val="0067416A"/>
    <w:rsid w:val="00675A0F"/>
    <w:rsid w:val="006763B8"/>
    <w:rsid w:val="00680575"/>
    <w:rsid w:val="00681134"/>
    <w:rsid w:val="00681C01"/>
    <w:rsid w:val="00682AE6"/>
    <w:rsid w:val="006836CE"/>
    <w:rsid w:val="00683C8F"/>
    <w:rsid w:val="00685318"/>
    <w:rsid w:val="00685D38"/>
    <w:rsid w:val="006869CA"/>
    <w:rsid w:val="00687B28"/>
    <w:rsid w:val="00687D70"/>
    <w:rsid w:val="00687E2F"/>
    <w:rsid w:val="00691754"/>
    <w:rsid w:val="0069179D"/>
    <w:rsid w:val="00691C75"/>
    <w:rsid w:val="006922F5"/>
    <w:rsid w:val="006930A9"/>
    <w:rsid w:val="00693264"/>
    <w:rsid w:val="00694B57"/>
    <w:rsid w:val="00694CB0"/>
    <w:rsid w:val="00694F06"/>
    <w:rsid w:val="006967DE"/>
    <w:rsid w:val="0069729D"/>
    <w:rsid w:val="00697319"/>
    <w:rsid w:val="006A015C"/>
    <w:rsid w:val="006A06FC"/>
    <w:rsid w:val="006A1DD0"/>
    <w:rsid w:val="006A3384"/>
    <w:rsid w:val="006A3D12"/>
    <w:rsid w:val="006A4050"/>
    <w:rsid w:val="006A40FD"/>
    <w:rsid w:val="006A48E9"/>
    <w:rsid w:val="006A4FEF"/>
    <w:rsid w:val="006A5946"/>
    <w:rsid w:val="006A6E8D"/>
    <w:rsid w:val="006B2292"/>
    <w:rsid w:val="006B3C25"/>
    <w:rsid w:val="006B4110"/>
    <w:rsid w:val="006B6A9A"/>
    <w:rsid w:val="006B790F"/>
    <w:rsid w:val="006C05E0"/>
    <w:rsid w:val="006C256C"/>
    <w:rsid w:val="006C3446"/>
    <w:rsid w:val="006C36FE"/>
    <w:rsid w:val="006C3FFA"/>
    <w:rsid w:val="006C4D31"/>
    <w:rsid w:val="006C5457"/>
    <w:rsid w:val="006D0CAE"/>
    <w:rsid w:val="006D3A27"/>
    <w:rsid w:val="006D5BC3"/>
    <w:rsid w:val="006D61F6"/>
    <w:rsid w:val="006D73D8"/>
    <w:rsid w:val="006D7A3A"/>
    <w:rsid w:val="006E04C1"/>
    <w:rsid w:val="006E1CDA"/>
    <w:rsid w:val="006E2139"/>
    <w:rsid w:val="006E33EF"/>
    <w:rsid w:val="006E4758"/>
    <w:rsid w:val="006E5598"/>
    <w:rsid w:val="006E604A"/>
    <w:rsid w:val="006E72AC"/>
    <w:rsid w:val="006F0B05"/>
    <w:rsid w:val="006F1737"/>
    <w:rsid w:val="006F1814"/>
    <w:rsid w:val="006F3373"/>
    <w:rsid w:val="006F33E5"/>
    <w:rsid w:val="006F440E"/>
    <w:rsid w:val="006F4B26"/>
    <w:rsid w:val="006F67CF"/>
    <w:rsid w:val="006F6816"/>
    <w:rsid w:val="0070130F"/>
    <w:rsid w:val="00701C11"/>
    <w:rsid w:val="00703B76"/>
    <w:rsid w:val="00703BCB"/>
    <w:rsid w:val="007048D9"/>
    <w:rsid w:val="00704F16"/>
    <w:rsid w:val="00707524"/>
    <w:rsid w:val="0070757A"/>
    <w:rsid w:val="00710ABA"/>
    <w:rsid w:val="007131C7"/>
    <w:rsid w:val="0071379C"/>
    <w:rsid w:val="00715155"/>
    <w:rsid w:val="00716AC4"/>
    <w:rsid w:val="00717703"/>
    <w:rsid w:val="00717A4E"/>
    <w:rsid w:val="00717A93"/>
    <w:rsid w:val="00721757"/>
    <w:rsid w:val="00721C5A"/>
    <w:rsid w:val="00721DEA"/>
    <w:rsid w:val="007235C8"/>
    <w:rsid w:val="007236C3"/>
    <w:rsid w:val="00724C18"/>
    <w:rsid w:val="00725949"/>
    <w:rsid w:val="00725ADE"/>
    <w:rsid w:val="00725D0D"/>
    <w:rsid w:val="007269DF"/>
    <w:rsid w:val="00727F8E"/>
    <w:rsid w:val="007312DB"/>
    <w:rsid w:val="00731D65"/>
    <w:rsid w:val="00732580"/>
    <w:rsid w:val="007330A8"/>
    <w:rsid w:val="00733934"/>
    <w:rsid w:val="007353AA"/>
    <w:rsid w:val="00736CC5"/>
    <w:rsid w:val="00736D3E"/>
    <w:rsid w:val="00737FA3"/>
    <w:rsid w:val="0074028B"/>
    <w:rsid w:val="00741E44"/>
    <w:rsid w:val="007421BA"/>
    <w:rsid w:val="00743E8C"/>
    <w:rsid w:val="007453EA"/>
    <w:rsid w:val="0074544C"/>
    <w:rsid w:val="00745519"/>
    <w:rsid w:val="007459CF"/>
    <w:rsid w:val="0074642D"/>
    <w:rsid w:val="00751820"/>
    <w:rsid w:val="0075218A"/>
    <w:rsid w:val="0075323E"/>
    <w:rsid w:val="00755D59"/>
    <w:rsid w:val="00757A2E"/>
    <w:rsid w:val="00760F20"/>
    <w:rsid w:val="00761366"/>
    <w:rsid w:val="0076162C"/>
    <w:rsid w:val="00761BF0"/>
    <w:rsid w:val="00761EEE"/>
    <w:rsid w:val="007623C0"/>
    <w:rsid w:val="00762BA5"/>
    <w:rsid w:val="00762CE4"/>
    <w:rsid w:val="0076435F"/>
    <w:rsid w:val="007706DF"/>
    <w:rsid w:val="007717BA"/>
    <w:rsid w:val="00771D0D"/>
    <w:rsid w:val="00772D5C"/>
    <w:rsid w:val="007733D8"/>
    <w:rsid w:val="007737C4"/>
    <w:rsid w:val="00773CDC"/>
    <w:rsid w:val="00773D63"/>
    <w:rsid w:val="0077583D"/>
    <w:rsid w:val="00777DB7"/>
    <w:rsid w:val="007801C3"/>
    <w:rsid w:val="00780F1D"/>
    <w:rsid w:val="007822D6"/>
    <w:rsid w:val="00785927"/>
    <w:rsid w:val="00786916"/>
    <w:rsid w:val="007870B4"/>
    <w:rsid w:val="0079057E"/>
    <w:rsid w:val="0079182E"/>
    <w:rsid w:val="00793179"/>
    <w:rsid w:val="00793697"/>
    <w:rsid w:val="007945D9"/>
    <w:rsid w:val="00796092"/>
    <w:rsid w:val="007971FC"/>
    <w:rsid w:val="0079769D"/>
    <w:rsid w:val="007A040D"/>
    <w:rsid w:val="007A05A3"/>
    <w:rsid w:val="007A08D4"/>
    <w:rsid w:val="007A0CD6"/>
    <w:rsid w:val="007A1E9C"/>
    <w:rsid w:val="007A2946"/>
    <w:rsid w:val="007A4034"/>
    <w:rsid w:val="007A6CE8"/>
    <w:rsid w:val="007A7F98"/>
    <w:rsid w:val="007B04C4"/>
    <w:rsid w:val="007B06B9"/>
    <w:rsid w:val="007B10D0"/>
    <w:rsid w:val="007B1CF5"/>
    <w:rsid w:val="007B2EE2"/>
    <w:rsid w:val="007B3478"/>
    <w:rsid w:val="007B34E1"/>
    <w:rsid w:val="007B3D25"/>
    <w:rsid w:val="007B4204"/>
    <w:rsid w:val="007B6FEA"/>
    <w:rsid w:val="007B7856"/>
    <w:rsid w:val="007B78F4"/>
    <w:rsid w:val="007C0CAD"/>
    <w:rsid w:val="007C0E8F"/>
    <w:rsid w:val="007C218C"/>
    <w:rsid w:val="007C28B2"/>
    <w:rsid w:val="007C294F"/>
    <w:rsid w:val="007C3E57"/>
    <w:rsid w:val="007C4432"/>
    <w:rsid w:val="007C4A17"/>
    <w:rsid w:val="007C4D25"/>
    <w:rsid w:val="007C5E1F"/>
    <w:rsid w:val="007D0F37"/>
    <w:rsid w:val="007D10EE"/>
    <w:rsid w:val="007D31C4"/>
    <w:rsid w:val="007D3680"/>
    <w:rsid w:val="007D4E37"/>
    <w:rsid w:val="007D6913"/>
    <w:rsid w:val="007D6C68"/>
    <w:rsid w:val="007E026E"/>
    <w:rsid w:val="007E060A"/>
    <w:rsid w:val="007E0FFB"/>
    <w:rsid w:val="007E1573"/>
    <w:rsid w:val="007E1F05"/>
    <w:rsid w:val="007E242B"/>
    <w:rsid w:val="007E27E8"/>
    <w:rsid w:val="007E2D84"/>
    <w:rsid w:val="007E692C"/>
    <w:rsid w:val="007E69AD"/>
    <w:rsid w:val="007E7EC1"/>
    <w:rsid w:val="007F04BC"/>
    <w:rsid w:val="007F062A"/>
    <w:rsid w:val="007F0785"/>
    <w:rsid w:val="007F1138"/>
    <w:rsid w:val="007F164A"/>
    <w:rsid w:val="007F2044"/>
    <w:rsid w:val="007F3A24"/>
    <w:rsid w:val="007F3ACF"/>
    <w:rsid w:val="007F4650"/>
    <w:rsid w:val="007F51B1"/>
    <w:rsid w:val="007F6ADF"/>
    <w:rsid w:val="008009C4"/>
    <w:rsid w:val="0080307B"/>
    <w:rsid w:val="0080390E"/>
    <w:rsid w:val="00804261"/>
    <w:rsid w:val="008049BC"/>
    <w:rsid w:val="0080562F"/>
    <w:rsid w:val="00806282"/>
    <w:rsid w:val="0080661C"/>
    <w:rsid w:val="00811552"/>
    <w:rsid w:val="008132A3"/>
    <w:rsid w:val="00813CE9"/>
    <w:rsid w:val="00814740"/>
    <w:rsid w:val="00815BC4"/>
    <w:rsid w:val="00815E8C"/>
    <w:rsid w:val="00816A73"/>
    <w:rsid w:val="00820585"/>
    <w:rsid w:val="00820ACB"/>
    <w:rsid w:val="008231C5"/>
    <w:rsid w:val="008232BC"/>
    <w:rsid w:val="00824280"/>
    <w:rsid w:val="00825D5E"/>
    <w:rsid w:val="00825FB4"/>
    <w:rsid w:val="008310AE"/>
    <w:rsid w:val="00832C19"/>
    <w:rsid w:val="00832EAC"/>
    <w:rsid w:val="00833600"/>
    <w:rsid w:val="008348B3"/>
    <w:rsid w:val="00834E17"/>
    <w:rsid w:val="00834FCA"/>
    <w:rsid w:val="00835742"/>
    <w:rsid w:val="00836581"/>
    <w:rsid w:val="00836D31"/>
    <w:rsid w:val="0083741A"/>
    <w:rsid w:val="008378C8"/>
    <w:rsid w:val="00840D63"/>
    <w:rsid w:val="00841315"/>
    <w:rsid w:val="00843790"/>
    <w:rsid w:val="008440B5"/>
    <w:rsid w:val="008458CF"/>
    <w:rsid w:val="00846A29"/>
    <w:rsid w:val="008479F9"/>
    <w:rsid w:val="00850D34"/>
    <w:rsid w:val="008528B0"/>
    <w:rsid w:val="008551AE"/>
    <w:rsid w:val="008568B7"/>
    <w:rsid w:val="00857105"/>
    <w:rsid w:val="0086041D"/>
    <w:rsid w:val="0086055F"/>
    <w:rsid w:val="00862443"/>
    <w:rsid w:val="00862B12"/>
    <w:rsid w:val="00862CB3"/>
    <w:rsid w:val="00863AF7"/>
    <w:rsid w:val="00863F72"/>
    <w:rsid w:val="00865411"/>
    <w:rsid w:val="00865C35"/>
    <w:rsid w:val="0086646F"/>
    <w:rsid w:val="0086671B"/>
    <w:rsid w:val="00867E2C"/>
    <w:rsid w:val="00867F54"/>
    <w:rsid w:val="00870405"/>
    <w:rsid w:val="0087074C"/>
    <w:rsid w:val="00871017"/>
    <w:rsid w:val="008724E8"/>
    <w:rsid w:val="00872C4A"/>
    <w:rsid w:val="008741B9"/>
    <w:rsid w:val="0087472B"/>
    <w:rsid w:val="00874797"/>
    <w:rsid w:val="00874B75"/>
    <w:rsid w:val="00874C0F"/>
    <w:rsid w:val="00875E3A"/>
    <w:rsid w:val="00880595"/>
    <w:rsid w:val="00881146"/>
    <w:rsid w:val="00881936"/>
    <w:rsid w:val="00881B72"/>
    <w:rsid w:val="0088218A"/>
    <w:rsid w:val="008823AB"/>
    <w:rsid w:val="0088266A"/>
    <w:rsid w:val="008831DD"/>
    <w:rsid w:val="0088402C"/>
    <w:rsid w:val="00886C1F"/>
    <w:rsid w:val="008876A8"/>
    <w:rsid w:val="00887854"/>
    <w:rsid w:val="00887C08"/>
    <w:rsid w:val="00891321"/>
    <w:rsid w:val="00892969"/>
    <w:rsid w:val="00892A88"/>
    <w:rsid w:val="00892AD5"/>
    <w:rsid w:val="00892B13"/>
    <w:rsid w:val="008937BB"/>
    <w:rsid w:val="00893B34"/>
    <w:rsid w:val="0089674C"/>
    <w:rsid w:val="00896791"/>
    <w:rsid w:val="0089694C"/>
    <w:rsid w:val="00897F01"/>
    <w:rsid w:val="008A15C7"/>
    <w:rsid w:val="008A228F"/>
    <w:rsid w:val="008A2C0C"/>
    <w:rsid w:val="008A3530"/>
    <w:rsid w:val="008A365D"/>
    <w:rsid w:val="008A4A0B"/>
    <w:rsid w:val="008A529F"/>
    <w:rsid w:val="008A6403"/>
    <w:rsid w:val="008A6859"/>
    <w:rsid w:val="008A6FB8"/>
    <w:rsid w:val="008B056E"/>
    <w:rsid w:val="008B1060"/>
    <w:rsid w:val="008B13A3"/>
    <w:rsid w:val="008B1CF4"/>
    <w:rsid w:val="008B34D1"/>
    <w:rsid w:val="008B42E7"/>
    <w:rsid w:val="008B4A82"/>
    <w:rsid w:val="008B5CFE"/>
    <w:rsid w:val="008B6628"/>
    <w:rsid w:val="008B6A3A"/>
    <w:rsid w:val="008B71FD"/>
    <w:rsid w:val="008B7C28"/>
    <w:rsid w:val="008C0545"/>
    <w:rsid w:val="008C28D4"/>
    <w:rsid w:val="008C5AAF"/>
    <w:rsid w:val="008C5BA7"/>
    <w:rsid w:val="008C5D6C"/>
    <w:rsid w:val="008D03AA"/>
    <w:rsid w:val="008D06E1"/>
    <w:rsid w:val="008D0B2C"/>
    <w:rsid w:val="008D2C4B"/>
    <w:rsid w:val="008D5F8F"/>
    <w:rsid w:val="008D63D9"/>
    <w:rsid w:val="008D6473"/>
    <w:rsid w:val="008D79ED"/>
    <w:rsid w:val="008E0295"/>
    <w:rsid w:val="008E18AB"/>
    <w:rsid w:val="008E1912"/>
    <w:rsid w:val="008E1BF3"/>
    <w:rsid w:val="008E1F0F"/>
    <w:rsid w:val="008E2C17"/>
    <w:rsid w:val="008E552A"/>
    <w:rsid w:val="008E5A22"/>
    <w:rsid w:val="008E5B23"/>
    <w:rsid w:val="008E72E7"/>
    <w:rsid w:val="008E7B58"/>
    <w:rsid w:val="008F00D8"/>
    <w:rsid w:val="008F10C8"/>
    <w:rsid w:val="008F10F2"/>
    <w:rsid w:val="008F11E5"/>
    <w:rsid w:val="008F13B8"/>
    <w:rsid w:val="008F15F7"/>
    <w:rsid w:val="008F17BB"/>
    <w:rsid w:val="008F17BC"/>
    <w:rsid w:val="008F17D8"/>
    <w:rsid w:val="008F217C"/>
    <w:rsid w:val="008F442B"/>
    <w:rsid w:val="008F5088"/>
    <w:rsid w:val="008F7769"/>
    <w:rsid w:val="008F7853"/>
    <w:rsid w:val="008F7D6E"/>
    <w:rsid w:val="009001F7"/>
    <w:rsid w:val="00900E8D"/>
    <w:rsid w:val="00900F71"/>
    <w:rsid w:val="009012EE"/>
    <w:rsid w:val="0090190C"/>
    <w:rsid w:val="0090245D"/>
    <w:rsid w:val="00903EDB"/>
    <w:rsid w:val="00904D6A"/>
    <w:rsid w:val="0090523B"/>
    <w:rsid w:val="00905409"/>
    <w:rsid w:val="00905E13"/>
    <w:rsid w:val="00907C15"/>
    <w:rsid w:val="00911CD9"/>
    <w:rsid w:val="00913639"/>
    <w:rsid w:val="0091639E"/>
    <w:rsid w:val="00917848"/>
    <w:rsid w:val="009209E1"/>
    <w:rsid w:val="009210B4"/>
    <w:rsid w:val="00922678"/>
    <w:rsid w:val="0092591E"/>
    <w:rsid w:val="009274F4"/>
    <w:rsid w:val="0093047F"/>
    <w:rsid w:val="009316D8"/>
    <w:rsid w:val="009333C8"/>
    <w:rsid w:val="009333CC"/>
    <w:rsid w:val="00935189"/>
    <w:rsid w:val="00935240"/>
    <w:rsid w:val="009357EB"/>
    <w:rsid w:val="00935C79"/>
    <w:rsid w:val="00936907"/>
    <w:rsid w:val="0093755E"/>
    <w:rsid w:val="00940841"/>
    <w:rsid w:val="00942C70"/>
    <w:rsid w:val="009440A6"/>
    <w:rsid w:val="00946522"/>
    <w:rsid w:val="00951094"/>
    <w:rsid w:val="009523D4"/>
    <w:rsid w:val="009526C4"/>
    <w:rsid w:val="00952D43"/>
    <w:rsid w:val="00956F79"/>
    <w:rsid w:val="009609CA"/>
    <w:rsid w:val="00960A0E"/>
    <w:rsid w:val="009618FD"/>
    <w:rsid w:val="0096283A"/>
    <w:rsid w:val="00962FD2"/>
    <w:rsid w:val="009650B2"/>
    <w:rsid w:val="0096535B"/>
    <w:rsid w:val="00966A6B"/>
    <w:rsid w:val="0096754C"/>
    <w:rsid w:val="00970E00"/>
    <w:rsid w:val="00970ED1"/>
    <w:rsid w:val="00974351"/>
    <w:rsid w:val="00974A6C"/>
    <w:rsid w:val="00975310"/>
    <w:rsid w:val="00975935"/>
    <w:rsid w:val="00975C03"/>
    <w:rsid w:val="00977550"/>
    <w:rsid w:val="00980FE7"/>
    <w:rsid w:val="0098112B"/>
    <w:rsid w:val="00982CDC"/>
    <w:rsid w:val="00983782"/>
    <w:rsid w:val="00984395"/>
    <w:rsid w:val="00984BEF"/>
    <w:rsid w:val="00985008"/>
    <w:rsid w:val="00985D1E"/>
    <w:rsid w:val="0098666D"/>
    <w:rsid w:val="00992A62"/>
    <w:rsid w:val="00993B33"/>
    <w:rsid w:val="00995CEB"/>
    <w:rsid w:val="00997A6E"/>
    <w:rsid w:val="009A01EB"/>
    <w:rsid w:val="009A1334"/>
    <w:rsid w:val="009A1A7E"/>
    <w:rsid w:val="009A264E"/>
    <w:rsid w:val="009A2C87"/>
    <w:rsid w:val="009A4586"/>
    <w:rsid w:val="009A6276"/>
    <w:rsid w:val="009A7F7F"/>
    <w:rsid w:val="009B1953"/>
    <w:rsid w:val="009B27B6"/>
    <w:rsid w:val="009B2A2B"/>
    <w:rsid w:val="009B3298"/>
    <w:rsid w:val="009B384E"/>
    <w:rsid w:val="009B4965"/>
    <w:rsid w:val="009B4A3B"/>
    <w:rsid w:val="009B51B3"/>
    <w:rsid w:val="009B52DA"/>
    <w:rsid w:val="009B54B2"/>
    <w:rsid w:val="009C0D85"/>
    <w:rsid w:val="009C1401"/>
    <w:rsid w:val="009C18B3"/>
    <w:rsid w:val="009C2533"/>
    <w:rsid w:val="009C600A"/>
    <w:rsid w:val="009C7B6A"/>
    <w:rsid w:val="009D075E"/>
    <w:rsid w:val="009D11B4"/>
    <w:rsid w:val="009D2177"/>
    <w:rsid w:val="009D27F9"/>
    <w:rsid w:val="009D353D"/>
    <w:rsid w:val="009D3ABB"/>
    <w:rsid w:val="009D570A"/>
    <w:rsid w:val="009D58B3"/>
    <w:rsid w:val="009D5C4C"/>
    <w:rsid w:val="009D756D"/>
    <w:rsid w:val="009D7C3F"/>
    <w:rsid w:val="009E1DCE"/>
    <w:rsid w:val="009E26EA"/>
    <w:rsid w:val="009E2806"/>
    <w:rsid w:val="009E4BD4"/>
    <w:rsid w:val="009E5099"/>
    <w:rsid w:val="009E5F20"/>
    <w:rsid w:val="009E63F4"/>
    <w:rsid w:val="009E645A"/>
    <w:rsid w:val="009E66EF"/>
    <w:rsid w:val="009E79E8"/>
    <w:rsid w:val="009F0C9A"/>
    <w:rsid w:val="009F3386"/>
    <w:rsid w:val="009F3E63"/>
    <w:rsid w:val="009F4006"/>
    <w:rsid w:val="009F46A0"/>
    <w:rsid w:val="009F4773"/>
    <w:rsid w:val="009F5F7D"/>
    <w:rsid w:val="009F6FA5"/>
    <w:rsid w:val="00A002B7"/>
    <w:rsid w:val="00A026F9"/>
    <w:rsid w:val="00A0395A"/>
    <w:rsid w:val="00A0409C"/>
    <w:rsid w:val="00A0496B"/>
    <w:rsid w:val="00A06217"/>
    <w:rsid w:val="00A0629C"/>
    <w:rsid w:val="00A10A25"/>
    <w:rsid w:val="00A10FCF"/>
    <w:rsid w:val="00A11192"/>
    <w:rsid w:val="00A12D77"/>
    <w:rsid w:val="00A12EE9"/>
    <w:rsid w:val="00A15B3C"/>
    <w:rsid w:val="00A15DCB"/>
    <w:rsid w:val="00A170E6"/>
    <w:rsid w:val="00A22B3A"/>
    <w:rsid w:val="00A22D40"/>
    <w:rsid w:val="00A232A9"/>
    <w:rsid w:val="00A27258"/>
    <w:rsid w:val="00A27B4E"/>
    <w:rsid w:val="00A3087D"/>
    <w:rsid w:val="00A30B3A"/>
    <w:rsid w:val="00A35517"/>
    <w:rsid w:val="00A35B2B"/>
    <w:rsid w:val="00A36DE3"/>
    <w:rsid w:val="00A43970"/>
    <w:rsid w:val="00A442DF"/>
    <w:rsid w:val="00A44DD7"/>
    <w:rsid w:val="00A45079"/>
    <w:rsid w:val="00A45E69"/>
    <w:rsid w:val="00A46AC2"/>
    <w:rsid w:val="00A47B81"/>
    <w:rsid w:val="00A50B6C"/>
    <w:rsid w:val="00A50BDD"/>
    <w:rsid w:val="00A50DC4"/>
    <w:rsid w:val="00A5165E"/>
    <w:rsid w:val="00A517BA"/>
    <w:rsid w:val="00A51D3F"/>
    <w:rsid w:val="00A528D4"/>
    <w:rsid w:val="00A52DD4"/>
    <w:rsid w:val="00A537CB"/>
    <w:rsid w:val="00A54BC2"/>
    <w:rsid w:val="00A557A9"/>
    <w:rsid w:val="00A55A75"/>
    <w:rsid w:val="00A56586"/>
    <w:rsid w:val="00A56FAE"/>
    <w:rsid w:val="00A57D26"/>
    <w:rsid w:val="00A604BD"/>
    <w:rsid w:val="00A60685"/>
    <w:rsid w:val="00A62B1A"/>
    <w:rsid w:val="00A62D31"/>
    <w:rsid w:val="00A6309E"/>
    <w:rsid w:val="00A65830"/>
    <w:rsid w:val="00A666CA"/>
    <w:rsid w:val="00A66CE2"/>
    <w:rsid w:val="00A674B2"/>
    <w:rsid w:val="00A67AA7"/>
    <w:rsid w:val="00A72834"/>
    <w:rsid w:val="00A74071"/>
    <w:rsid w:val="00A741F4"/>
    <w:rsid w:val="00A74349"/>
    <w:rsid w:val="00A754A1"/>
    <w:rsid w:val="00A75EE6"/>
    <w:rsid w:val="00A76D8C"/>
    <w:rsid w:val="00A773F9"/>
    <w:rsid w:val="00A77814"/>
    <w:rsid w:val="00A77A4E"/>
    <w:rsid w:val="00A8078D"/>
    <w:rsid w:val="00A8194A"/>
    <w:rsid w:val="00A824D5"/>
    <w:rsid w:val="00A82FE1"/>
    <w:rsid w:val="00A83639"/>
    <w:rsid w:val="00A83E18"/>
    <w:rsid w:val="00A84ABB"/>
    <w:rsid w:val="00A85B1E"/>
    <w:rsid w:val="00A85C91"/>
    <w:rsid w:val="00A86054"/>
    <w:rsid w:val="00A87962"/>
    <w:rsid w:val="00A90D56"/>
    <w:rsid w:val="00A90DA2"/>
    <w:rsid w:val="00A92DC2"/>
    <w:rsid w:val="00A94775"/>
    <w:rsid w:val="00A96D87"/>
    <w:rsid w:val="00A97310"/>
    <w:rsid w:val="00A97C19"/>
    <w:rsid w:val="00A97E51"/>
    <w:rsid w:val="00AA01CD"/>
    <w:rsid w:val="00AA0276"/>
    <w:rsid w:val="00AA071C"/>
    <w:rsid w:val="00AA13A7"/>
    <w:rsid w:val="00AA1ECE"/>
    <w:rsid w:val="00AA26AE"/>
    <w:rsid w:val="00AA279E"/>
    <w:rsid w:val="00AA31AD"/>
    <w:rsid w:val="00AA4AD1"/>
    <w:rsid w:val="00AA4B7A"/>
    <w:rsid w:val="00AA7988"/>
    <w:rsid w:val="00AA7C88"/>
    <w:rsid w:val="00AA7E57"/>
    <w:rsid w:val="00AB06A4"/>
    <w:rsid w:val="00AB0DD5"/>
    <w:rsid w:val="00AB13C7"/>
    <w:rsid w:val="00AB2058"/>
    <w:rsid w:val="00AB2870"/>
    <w:rsid w:val="00AB3F30"/>
    <w:rsid w:val="00AB45A0"/>
    <w:rsid w:val="00AB5386"/>
    <w:rsid w:val="00AB66EA"/>
    <w:rsid w:val="00AB6906"/>
    <w:rsid w:val="00AB6B04"/>
    <w:rsid w:val="00AC0394"/>
    <w:rsid w:val="00AC0B32"/>
    <w:rsid w:val="00AC22DF"/>
    <w:rsid w:val="00AC2305"/>
    <w:rsid w:val="00AC339C"/>
    <w:rsid w:val="00AC6322"/>
    <w:rsid w:val="00AD01B5"/>
    <w:rsid w:val="00AD1DA6"/>
    <w:rsid w:val="00AD2080"/>
    <w:rsid w:val="00AD385F"/>
    <w:rsid w:val="00AD3C3E"/>
    <w:rsid w:val="00AD4BB7"/>
    <w:rsid w:val="00AD5F6D"/>
    <w:rsid w:val="00AD7661"/>
    <w:rsid w:val="00AE0B62"/>
    <w:rsid w:val="00AE38B1"/>
    <w:rsid w:val="00AE3CFF"/>
    <w:rsid w:val="00AE47F9"/>
    <w:rsid w:val="00AE56AA"/>
    <w:rsid w:val="00AE5763"/>
    <w:rsid w:val="00AE5FF4"/>
    <w:rsid w:val="00AF07AB"/>
    <w:rsid w:val="00AF17F0"/>
    <w:rsid w:val="00AF1B88"/>
    <w:rsid w:val="00AF2B56"/>
    <w:rsid w:val="00AF3140"/>
    <w:rsid w:val="00AF4746"/>
    <w:rsid w:val="00AF4B3E"/>
    <w:rsid w:val="00AF68B2"/>
    <w:rsid w:val="00AF6B92"/>
    <w:rsid w:val="00AF6DAE"/>
    <w:rsid w:val="00AF7307"/>
    <w:rsid w:val="00B00463"/>
    <w:rsid w:val="00B00CEC"/>
    <w:rsid w:val="00B01333"/>
    <w:rsid w:val="00B013AB"/>
    <w:rsid w:val="00B013F8"/>
    <w:rsid w:val="00B019E2"/>
    <w:rsid w:val="00B01FD5"/>
    <w:rsid w:val="00B02A53"/>
    <w:rsid w:val="00B033EA"/>
    <w:rsid w:val="00B03AD4"/>
    <w:rsid w:val="00B04B82"/>
    <w:rsid w:val="00B116E0"/>
    <w:rsid w:val="00B12029"/>
    <w:rsid w:val="00B12C7E"/>
    <w:rsid w:val="00B130BB"/>
    <w:rsid w:val="00B13547"/>
    <w:rsid w:val="00B13AD2"/>
    <w:rsid w:val="00B15BED"/>
    <w:rsid w:val="00B15DF5"/>
    <w:rsid w:val="00B254AB"/>
    <w:rsid w:val="00B26690"/>
    <w:rsid w:val="00B26F68"/>
    <w:rsid w:val="00B2788D"/>
    <w:rsid w:val="00B315A7"/>
    <w:rsid w:val="00B32F05"/>
    <w:rsid w:val="00B353F3"/>
    <w:rsid w:val="00B361ED"/>
    <w:rsid w:val="00B365B5"/>
    <w:rsid w:val="00B36D66"/>
    <w:rsid w:val="00B3730E"/>
    <w:rsid w:val="00B40471"/>
    <w:rsid w:val="00B407C0"/>
    <w:rsid w:val="00B41AED"/>
    <w:rsid w:val="00B43A61"/>
    <w:rsid w:val="00B44188"/>
    <w:rsid w:val="00B44649"/>
    <w:rsid w:val="00B4574F"/>
    <w:rsid w:val="00B45BA3"/>
    <w:rsid w:val="00B46E9E"/>
    <w:rsid w:val="00B46F56"/>
    <w:rsid w:val="00B4714C"/>
    <w:rsid w:val="00B50427"/>
    <w:rsid w:val="00B505A7"/>
    <w:rsid w:val="00B50F66"/>
    <w:rsid w:val="00B52AF2"/>
    <w:rsid w:val="00B53CA2"/>
    <w:rsid w:val="00B5450B"/>
    <w:rsid w:val="00B55BE5"/>
    <w:rsid w:val="00B573DF"/>
    <w:rsid w:val="00B5795C"/>
    <w:rsid w:val="00B579C6"/>
    <w:rsid w:val="00B610A5"/>
    <w:rsid w:val="00B611A5"/>
    <w:rsid w:val="00B611C4"/>
    <w:rsid w:val="00B61873"/>
    <w:rsid w:val="00B61AC4"/>
    <w:rsid w:val="00B61B3B"/>
    <w:rsid w:val="00B61C5E"/>
    <w:rsid w:val="00B629A4"/>
    <w:rsid w:val="00B64169"/>
    <w:rsid w:val="00B642C5"/>
    <w:rsid w:val="00B645FB"/>
    <w:rsid w:val="00B64ADB"/>
    <w:rsid w:val="00B66639"/>
    <w:rsid w:val="00B666B7"/>
    <w:rsid w:val="00B66EC8"/>
    <w:rsid w:val="00B70313"/>
    <w:rsid w:val="00B7066D"/>
    <w:rsid w:val="00B73B9D"/>
    <w:rsid w:val="00B75F32"/>
    <w:rsid w:val="00B765A3"/>
    <w:rsid w:val="00B77E89"/>
    <w:rsid w:val="00B8154E"/>
    <w:rsid w:val="00B816FB"/>
    <w:rsid w:val="00B824F8"/>
    <w:rsid w:val="00B826C2"/>
    <w:rsid w:val="00B827DE"/>
    <w:rsid w:val="00B83040"/>
    <w:rsid w:val="00B8473C"/>
    <w:rsid w:val="00B8540E"/>
    <w:rsid w:val="00B85C86"/>
    <w:rsid w:val="00B873F2"/>
    <w:rsid w:val="00B87B02"/>
    <w:rsid w:val="00B90EED"/>
    <w:rsid w:val="00B9180F"/>
    <w:rsid w:val="00B9237A"/>
    <w:rsid w:val="00B92524"/>
    <w:rsid w:val="00B92A8A"/>
    <w:rsid w:val="00B9631B"/>
    <w:rsid w:val="00B96361"/>
    <w:rsid w:val="00BA13D7"/>
    <w:rsid w:val="00BA161F"/>
    <w:rsid w:val="00BA17DB"/>
    <w:rsid w:val="00BA3361"/>
    <w:rsid w:val="00BA3EEF"/>
    <w:rsid w:val="00BA49F0"/>
    <w:rsid w:val="00BA5C02"/>
    <w:rsid w:val="00BA63A8"/>
    <w:rsid w:val="00BA63FC"/>
    <w:rsid w:val="00BA7737"/>
    <w:rsid w:val="00BB0696"/>
    <w:rsid w:val="00BB0FFF"/>
    <w:rsid w:val="00BB2126"/>
    <w:rsid w:val="00BB247E"/>
    <w:rsid w:val="00BB4362"/>
    <w:rsid w:val="00BB572D"/>
    <w:rsid w:val="00BB601C"/>
    <w:rsid w:val="00BB7706"/>
    <w:rsid w:val="00BC09B9"/>
    <w:rsid w:val="00BC0F4D"/>
    <w:rsid w:val="00BC12AA"/>
    <w:rsid w:val="00BC19AA"/>
    <w:rsid w:val="00BC377B"/>
    <w:rsid w:val="00BC3F61"/>
    <w:rsid w:val="00BC4CF6"/>
    <w:rsid w:val="00BC5AE0"/>
    <w:rsid w:val="00BC5B4B"/>
    <w:rsid w:val="00BC6BEE"/>
    <w:rsid w:val="00BD0A0C"/>
    <w:rsid w:val="00BD319E"/>
    <w:rsid w:val="00BD3A99"/>
    <w:rsid w:val="00BD47AE"/>
    <w:rsid w:val="00BD4A5A"/>
    <w:rsid w:val="00BD623D"/>
    <w:rsid w:val="00BD7336"/>
    <w:rsid w:val="00BD7955"/>
    <w:rsid w:val="00BE1F8E"/>
    <w:rsid w:val="00BE23BD"/>
    <w:rsid w:val="00BE26AA"/>
    <w:rsid w:val="00BE3EAE"/>
    <w:rsid w:val="00BE511E"/>
    <w:rsid w:val="00BE542B"/>
    <w:rsid w:val="00BE5F2E"/>
    <w:rsid w:val="00BF118B"/>
    <w:rsid w:val="00BF2873"/>
    <w:rsid w:val="00BF33A2"/>
    <w:rsid w:val="00BF494F"/>
    <w:rsid w:val="00BF4984"/>
    <w:rsid w:val="00BF52F0"/>
    <w:rsid w:val="00BF7741"/>
    <w:rsid w:val="00BF7882"/>
    <w:rsid w:val="00BF7B99"/>
    <w:rsid w:val="00BF7F54"/>
    <w:rsid w:val="00C0274D"/>
    <w:rsid w:val="00C03306"/>
    <w:rsid w:val="00C03D20"/>
    <w:rsid w:val="00C045B1"/>
    <w:rsid w:val="00C060C7"/>
    <w:rsid w:val="00C14AC4"/>
    <w:rsid w:val="00C163D3"/>
    <w:rsid w:val="00C16D55"/>
    <w:rsid w:val="00C211E5"/>
    <w:rsid w:val="00C22922"/>
    <w:rsid w:val="00C22A40"/>
    <w:rsid w:val="00C2332D"/>
    <w:rsid w:val="00C23BDD"/>
    <w:rsid w:val="00C2403D"/>
    <w:rsid w:val="00C243F3"/>
    <w:rsid w:val="00C24F41"/>
    <w:rsid w:val="00C25838"/>
    <w:rsid w:val="00C258C1"/>
    <w:rsid w:val="00C27B72"/>
    <w:rsid w:val="00C27E0E"/>
    <w:rsid w:val="00C30B37"/>
    <w:rsid w:val="00C31376"/>
    <w:rsid w:val="00C32F5D"/>
    <w:rsid w:val="00C33DA9"/>
    <w:rsid w:val="00C34EED"/>
    <w:rsid w:val="00C34F11"/>
    <w:rsid w:val="00C3517B"/>
    <w:rsid w:val="00C36643"/>
    <w:rsid w:val="00C369BB"/>
    <w:rsid w:val="00C36F89"/>
    <w:rsid w:val="00C41F64"/>
    <w:rsid w:val="00C43282"/>
    <w:rsid w:val="00C432E7"/>
    <w:rsid w:val="00C447EF"/>
    <w:rsid w:val="00C44A82"/>
    <w:rsid w:val="00C44FBA"/>
    <w:rsid w:val="00C459B4"/>
    <w:rsid w:val="00C461E8"/>
    <w:rsid w:val="00C462B0"/>
    <w:rsid w:val="00C47800"/>
    <w:rsid w:val="00C5057E"/>
    <w:rsid w:val="00C50691"/>
    <w:rsid w:val="00C510CA"/>
    <w:rsid w:val="00C515DA"/>
    <w:rsid w:val="00C52203"/>
    <w:rsid w:val="00C529D8"/>
    <w:rsid w:val="00C53746"/>
    <w:rsid w:val="00C54127"/>
    <w:rsid w:val="00C54206"/>
    <w:rsid w:val="00C54250"/>
    <w:rsid w:val="00C543D9"/>
    <w:rsid w:val="00C55970"/>
    <w:rsid w:val="00C55F2F"/>
    <w:rsid w:val="00C564BE"/>
    <w:rsid w:val="00C57966"/>
    <w:rsid w:val="00C610A2"/>
    <w:rsid w:val="00C62C19"/>
    <w:rsid w:val="00C62EFA"/>
    <w:rsid w:val="00C632AB"/>
    <w:rsid w:val="00C63778"/>
    <w:rsid w:val="00C63A66"/>
    <w:rsid w:val="00C6454C"/>
    <w:rsid w:val="00C64A27"/>
    <w:rsid w:val="00C65739"/>
    <w:rsid w:val="00C66097"/>
    <w:rsid w:val="00C663ED"/>
    <w:rsid w:val="00C669CC"/>
    <w:rsid w:val="00C7237B"/>
    <w:rsid w:val="00C74E56"/>
    <w:rsid w:val="00C75592"/>
    <w:rsid w:val="00C76159"/>
    <w:rsid w:val="00C76513"/>
    <w:rsid w:val="00C76705"/>
    <w:rsid w:val="00C76DD5"/>
    <w:rsid w:val="00C77CA6"/>
    <w:rsid w:val="00C811F6"/>
    <w:rsid w:val="00C814C5"/>
    <w:rsid w:val="00C84788"/>
    <w:rsid w:val="00C87190"/>
    <w:rsid w:val="00C90FB6"/>
    <w:rsid w:val="00C9160E"/>
    <w:rsid w:val="00C92768"/>
    <w:rsid w:val="00C93B51"/>
    <w:rsid w:val="00C94A77"/>
    <w:rsid w:val="00C95772"/>
    <w:rsid w:val="00C9625A"/>
    <w:rsid w:val="00CA019D"/>
    <w:rsid w:val="00CA0803"/>
    <w:rsid w:val="00CA12F8"/>
    <w:rsid w:val="00CA1EE8"/>
    <w:rsid w:val="00CA1F16"/>
    <w:rsid w:val="00CA3B84"/>
    <w:rsid w:val="00CA54E8"/>
    <w:rsid w:val="00CA5BFC"/>
    <w:rsid w:val="00CA79C5"/>
    <w:rsid w:val="00CB0DFE"/>
    <w:rsid w:val="00CB1B4F"/>
    <w:rsid w:val="00CB39E2"/>
    <w:rsid w:val="00CB67EC"/>
    <w:rsid w:val="00CB7091"/>
    <w:rsid w:val="00CC0518"/>
    <w:rsid w:val="00CC1790"/>
    <w:rsid w:val="00CC32EA"/>
    <w:rsid w:val="00CC3BB2"/>
    <w:rsid w:val="00CC5883"/>
    <w:rsid w:val="00CC6C54"/>
    <w:rsid w:val="00CD0200"/>
    <w:rsid w:val="00CD3A05"/>
    <w:rsid w:val="00CD4015"/>
    <w:rsid w:val="00CD600F"/>
    <w:rsid w:val="00CD66A4"/>
    <w:rsid w:val="00CD7422"/>
    <w:rsid w:val="00CD7646"/>
    <w:rsid w:val="00CD7874"/>
    <w:rsid w:val="00CE0127"/>
    <w:rsid w:val="00CE06BB"/>
    <w:rsid w:val="00CE08C3"/>
    <w:rsid w:val="00CE11D2"/>
    <w:rsid w:val="00CE1971"/>
    <w:rsid w:val="00CE1AF6"/>
    <w:rsid w:val="00CE40C2"/>
    <w:rsid w:val="00CE49CB"/>
    <w:rsid w:val="00CE4D85"/>
    <w:rsid w:val="00CE6F9D"/>
    <w:rsid w:val="00CE7958"/>
    <w:rsid w:val="00CF008B"/>
    <w:rsid w:val="00CF01F5"/>
    <w:rsid w:val="00CF120A"/>
    <w:rsid w:val="00CF15A9"/>
    <w:rsid w:val="00CF2AD7"/>
    <w:rsid w:val="00CF3745"/>
    <w:rsid w:val="00CF4257"/>
    <w:rsid w:val="00CF750A"/>
    <w:rsid w:val="00CF7862"/>
    <w:rsid w:val="00CF7BC5"/>
    <w:rsid w:val="00D01579"/>
    <w:rsid w:val="00D025E1"/>
    <w:rsid w:val="00D02848"/>
    <w:rsid w:val="00D0388E"/>
    <w:rsid w:val="00D03965"/>
    <w:rsid w:val="00D03CC9"/>
    <w:rsid w:val="00D03D4F"/>
    <w:rsid w:val="00D03FDE"/>
    <w:rsid w:val="00D04650"/>
    <w:rsid w:val="00D059C9"/>
    <w:rsid w:val="00D05C09"/>
    <w:rsid w:val="00D06012"/>
    <w:rsid w:val="00D06875"/>
    <w:rsid w:val="00D079DA"/>
    <w:rsid w:val="00D11048"/>
    <w:rsid w:val="00D1206B"/>
    <w:rsid w:val="00D126EB"/>
    <w:rsid w:val="00D12AED"/>
    <w:rsid w:val="00D1366F"/>
    <w:rsid w:val="00D14082"/>
    <w:rsid w:val="00D1436F"/>
    <w:rsid w:val="00D1613F"/>
    <w:rsid w:val="00D1686E"/>
    <w:rsid w:val="00D207ED"/>
    <w:rsid w:val="00D211D1"/>
    <w:rsid w:val="00D2132B"/>
    <w:rsid w:val="00D21340"/>
    <w:rsid w:val="00D2165B"/>
    <w:rsid w:val="00D23847"/>
    <w:rsid w:val="00D23DE1"/>
    <w:rsid w:val="00D2404B"/>
    <w:rsid w:val="00D25C52"/>
    <w:rsid w:val="00D2691C"/>
    <w:rsid w:val="00D26DAF"/>
    <w:rsid w:val="00D26E54"/>
    <w:rsid w:val="00D26F2E"/>
    <w:rsid w:val="00D2795F"/>
    <w:rsid w:val="00D27B1D"/>
    <w:rsid w:val="00D30189"/>
    <w:rsid w:val="00D3152D"/>
    <w:rsid w:val="00D31719"/>
    <w:rsid w:val="00D319CD"/>
    <w:rsid w:val="00D32DB4"/>
    <w:rsid w:val="00D35CC5"/>
    <w:rsid w:val="00D3644E"/>
    <w:rsid w:val="00D36F1C"/>
    <w:rsid w:val="00D37F6E"/>
    <w:rsid w:val="00D415AF"/>
    <w:rsid w:val="00D41898"/>
    <w:rsid w:val="00D4259D"/>
    <w:rsid w:val="00D427E6"/>
    <w:rsid w:val="00D42A44"/>
    <w:rsid w:val="00D43201"/>
    <w:rsid w:val="00D438A4"/>
    <w:rsid w:val="00D4471A"/>
    <w:rsid w:val="00D44A5A"/>
    <w:rsid w:val="00D45DF9"/>
    <w:rsid w:val="00D45EC8"/>
    <w:rsid w:val="00D45FFE"/>
    <w:rsid w:val="00D46331"/>
    <w:rsid w:val="00D47357"/>
    <w:rsid w:val="00D47F3C"/>
    <w:rsid w:val="00D5054D"/>
    <w:rsid w:val="00D51359"/>
    <w:rsid w:val="00D51E42"/>
    <w:rsid w:val="00D52A31"/>
    <w:rsid w:val="00D54420"/>
    <w:rsid w:val="00D55B0E"/>
    <w:rsid w:val="00D55C73"/>
    <w:rsid w:val="00D56196"/>
    <w:rsid w:val="00D577A9"/>
    <w:rsid w:val="00D57E31"/>
    <w:rsid w:val="00D60E25"/>
    <w:rsid w:val="00D61BBD"/>
    <w:rsid w:val="00D64256"/>
    <w:rsid w:val="00D64AE5"/>
    <w:rsid w:val="00D64C98"/>
    <w:rsid w:val="00D64CE1"/>
    <w:rsid w:val="00D66793"/>
    <w:rsid w:val="00D6740A"/>
    <w:rsid w:val="00D70D84"/>
    <w:rsid w:val="00D70FB3"/>
    <w:rsid w:val="00D719B5"/>
    <w:rsid w:val="00D71B32"/>
    <w:rsid w:val="00D72A57"/>
    <w:rsid w:val="00D73521"/>
    <w:rsid w:val="00D7595D"/>
    <w:rsid w:val="00D75FA5"/>
    <w:rsid w:val="00D77B07"/>
    <w:rsid w:val="00D77DC5"/>
    <w:rsid w:val="00D77E76"/>
    <w:rsid w:val="00D8092C"/>
    <w:rsid w:val="00D8129F"/>
    <w:rsid w:val="00D8170F"/>
    <w:rsid w:val="00D81C9A"/>
    <w:rsid w:val="00D82162"/>
    <w:rsid w:val="00D8375F"/>
    <w:rsid w:val="00D87100"/>
    <w:rsid w:val="00D909DD"/>
    <w:rsid w:val="00D91535"/>
    <w:rsid w:val="00D91C3B"/>
    <w:rsid w:val="00D933BD"/>
    <w:rsid w:val="00D93858"/>
    <w:rsid w:val="00D96596"/>
    <w:rsid w:val="00D97091"/>
    <w:rsid w:val="00D9745F"/>
    <w:rsid w:val="00D97927"/>
    <w:rsid w:val="00D97CAD"/>
    <w:rsid w:val="00DA0A60"/>
    <w:rsid w:val="00DA154E"/>
    <w:rsid w:val="00DA29BF"/>
    <w:rsid w:val="00DA36AC"/>
    <w:rsid w:val="00DA3DED"/>
    <w:rsid w:val="00DA55E9"/>
    <w:rsid w:val="00DA7061"/>
    <w:rsid w:val="00DB01AA"/>
    <w:rsid w:val="00DB0858"/>
    <w:rsid w:val="00DB0EFF"/>
    <w:rsid w:val="00DB1547"/>
    <w:rsid w:val="00DB292F"/>
    <w:rsid w:val="00DB4E77"/>
    <w:rsid w:val="00DB502E"/>
    <w:rsid w:val="00DB53C8"/>
    <w:rsid w:val="00DB7915"/>
    <w:rsid w:val="00DC045D"/>
    <w:rsid w:val="00DC0C94"/>
    <w:rsid w:val="00DC400D"/>
    <w:rsid w:val="00DC5CF1"/>
    <w:rsid w:val="00DC6CFF"/>
    <w:rsid w:val="00DC7876"/>
    <w:rsid w:val="00DD13C2"/>
    <w:rsid w:val="00DD3169"/>
    <w:rsid w:val="00DD380C"/>
    <w:rsid w:val="00DD3B4A"/>
    <w:rsid w:val="00DD40AF"/>
    <w:rsid w:val="00DD45ED"/>
    <w:rsid w:val="00DD6028"/>
    <w:rsid w:val="00DD7743"/>
    <w:rsid w:val="00DE1300"/>
    <w:rsid w:val="00DE2CBC"/>
    <w:rsid w:val="00DE3641"/>
    <w:rsid w:val="00DE673E"/>
    <w:rsid w:val="00DE7CF6"/>
    <w:rsid w:val="00DF16F6"/>
    <w:rsid w:val="00DF1720"/>
    <w:rsid w:val="00DF2014"/>
    <w:rsid w:val="00DF213B"/>
    <w:rsid w:val="00DF601D"/>
    <w:rsid w:val="00DF6E12"/>
    <w:rsid w:val="00E013FF"/>
    <w:rsid w:val="00E03466"/>
    <w:rsid w:val="00E04D01"/>
    <w:rsid w:val="00E06564"/>
    <w:rsid w:val="00E06706"/>
    <w:rsid w:val="00E07363"/>
    <w:rsid w:val="00E11ACD"/>
    <w:rsid w:val="00E12D8A"/>
    <w:rsid w:val="00E12DD4"/>
    <w:rsid w:val="00E12E04"/>
    <w:rsid w:val="00E13136"/>
    <w:rsid w:val="00E14559"/>
    <w:rsid w:val="00E162E6"/>
    <w:rsid w:val="00E17983"/>
    <w:rsid w:val="00E17ED3"/>
    <w:rsid w:val="00E20422"/>
    <w:rsid w:val="00E22041"/>
    <w:rsid w:val="00E2244A"/>
    <w:rsid w:val="00E23782"/>
    <w:rsid w:val="00E24B49"/>
    <w:rsid w:val="00E2593F"/>
    <w:rsid w:val="00E25CE9"/>
    <w:rsid w:val="00E26A9B"/>
    <w:rsid w:val="00E302E0"/>
    <w:rsid w:val="00E31AC2"/>
    <w:rsid w:val="00E327D4"/>
    <w:rsid w:val="00E33093"/>
    <w:rsid w:val="00E3369D"/>
    <w:rsid w:val="00E344A8"/>
    <w:rsid w:val="00E3456B"/>
    <w:rsid w:val="00E34B65"/>
    <w:rsid w:val="00E35944"/>
    <w:rsid w:val="00E35F59"/>
    <w:rsid w:val="00E3725C"/>
    <w:rsid w:val="00E37336"/>
    <w:rsid w:val="00E402B9"/>
    <w:rsid w:val="00E4034F"/>
    <w:rsid w:val="00E4143A"/>
    <w:rsid w:val="00E41B49"/>
    <w:rsid w:val="00E44695"/>
    <w:rsid w:val="00E44EFE"/>
    <w:rsid w:val="00E44F5F"/>
    <w:rsid w:val="00E45A69"/>
    <w:rsid w:val="00E46E29"/>
    <w:rsid w:val="00E523DB"/>
    <w:rsid w:val="00E531D6"/>
    <w:rsid w:val="00E551F5"/>
    <w:rsid w:val="00E552CC"/>
    <w:rsid w:val="00E55976"/>
    <w:rsid w:val="00E55FCB"/>
    <w:rsid w:val="00E56ED6"/>
    <w:rsid w:val="00E57704"/>
    <w:rsid w:val="00E604D7"/>
    <w:rsid w:val="00E61401"/>
    <w:rsid w:val="00E61624"/>
    <w:rsid w:val="00E642F2"/>
    <w:rsid w:val="00E67844"/>
    <w:rsid w:val="00E7077F"/>
    <w:rsid w:val="00E70FDD"/>
    <w:rsid w:val="00E71509"/>
    <w:rsid w:val="00E71706"/>
    <w:rsid w:val="00E72070"/>
    <w:rsid w:val="00E72AE9"/>
    <w:rsid w:val="00E742EB"/>
    <w:rsid w:val="00E75699"/>
    <w:rsid w:val="00E75B75"/>
    <w:rsid w:val="00E76FCF"/>
    <w:rsid w:val="00E77BAC"/>
    <w:rsid w:val="00E80217"/>
    <w:rsid w:val="00E8033B"/>
    <w:rsid w:val="00E8079D"/>
    <w:rsid w:val="00E80C24"/>
    <w:rsid w:val="00E80E71"/>
    <w:rsid w:val="00E82349"/>
    <w:rsid w:val="00E829DD"/>
    <w:rsid w:val="00E8304F"/>
    <w:rsid w:val="00E83989"/>
    <w:rsid w:val="00E84FB9"/>
    <w:rsid w:val="00E85A93"/>
    <w:rsid w:val="00E86D0F"/>
    <w:rsid w:val="00E8729C"/>
    <w:rsid w:val="00E874F8"/>
    <w:rsid w:val="00E90B8F"/>
    <w:rsid w:val="00E92114"/>
    <w:rsid w:val="00E93C4D"/>
    <w:rsid w:val="00E95329"/>
    <w:rsid w:val="00EA02A6"/>
    <w:rsid w:val="00EA04DE"/>
    <w:rsid w:val="00EA536F"/>
    <w:rsid w:val="00EA791F"/>
    <w:rsid w:val="00EB119D"/>
    <w:rsid w:val="00EB2A37"/>
    <w:rsid w:val="00EB321B"/>
    <w:rsid w:val="00EB3506"/>
    <w:rsid w:val="00EB4B83"/>
    <w:rsid w:val="00EB6019"/>
    <w:rsid w:val="00EB73A6"/>
    <w:rsid w:val="00EB7730"/>
    <w:rsid w:val="00EB782F"/>
    <w:rsid w:val="00EB78FB"/>
    <w:rsid w:val="00EC29AE"/>
    <w:rsid w:val="00EC2FAF"/>
    <w:rsid w:val="00EC52D2"/>
    <w:rsid w:val="00EC53F7"/>
    <w:rsid w:val="00EC574E"/>
    <w:rsid w:val="00ED005B"/>
    <w:rsid w:val="00ED1D21"/>
    <w:rsid w:val="00ED31B1"/>
    <w:rsid w:val="00ED65AE"/>
    <w:rsid w:val="00ED72D6"/>
    <w:rsid w:val="00EE0F38"/>
    <w:rsid w:val="00EE23A8"/>
    <w:rsid w:val="00EE37D5"/>
    <w:rsid w:val="00EE6808"/>
    <w:rsid w:val="00EE7921"/>
    <w:rsid w:val="00EF1589"/>
    <w:rsid w:val="00EF1907"/>
    <w:rsid w:val="00EF489D"/>
    <w:rsid w:val="00EF5C7D"/>
    <w:rsid w:val="00EF5CDE"/>
    <w:rsid w:val="00EF7DA9"/>
    <w:rsid w:val="00F010B0"/>
    <w:rsid w:val="00F01607"/>
    <w:rsid w:val="00F024B8"/>
    <w:rsid w:val="00F02906"/>
    <w:rsid w:val="00F043BF"/>
    <w:rsid w:val="00F04D42"/>
    <w:rsid w:val="00F050AD"/>
    <w:rsid w:val="00F05488"/>
    <w:rsid w:val="00F074D0"/>
    <w:rsid w:val="00F10112"/>
    <w:rsid w:val="00F10DD0"/>
    <w:rsid w:val="00F135C7"/>
    <w:rsid w:val="00F13A3B"/>
    <w:rsid w:val="00F13D8C"/>
    <w:rsid w:val="00F14181"/>
    <w:rsid w:val="00F141E9"/>
    <w:rsid w:val="00F146B9"/>
    <w:rsid w:val="00F14BED"/>
    <w:rsid w:val="00F162DF"/>
    <w:rsid w:val="00F166E2"/>
    <w:rsid w:val="00F16799"/>
    <w:rsid w:val="00F169A5"/>
    <w:rsid w:val="00F17A54"/>
    <w:rsid w:val="00F210EE"/>
    <w:rsid w:val="00F221CD"/>
    <w:rsid w:val="00F22E6E"/>
    <w:rsid w:val="00F24F48"/>
    <w:rsid w:val="00F253F4"/>
    <w:rsid w:val="00F27016"/>
    <w:rsid w:val="00F27491"/>
    <w:rsid w:val="00F30C21"/>
    <w:rsid w:val="00F30D56"/>
    <w:rsid w:val="00F3428E"/>
    <w:rsid w:val="00F34BF7"/>
    <w:rsid w:val="00F37A3C"/>
    <w:rsid w:val="00F40E3B"/>
    <w:rsid w:val="00F4114A"/>
    <w:rsid w:val="00F436AB"/>
    <w:rsid w:val="00F4497F"/>
    <w:rsid w:val="00F45E9F"/>
    <w:rsid w:val="00F46424"/>
    <w:rsid w:val="00F505D0"/>
    <w:rsid w:val="00F528E8"/>
    <w:rsid w:val="00F5542D"/>
    <w:rsid w:val="00F55923"/>
    <w:rsid w:val="00F56DD1"/>
    <w:rsid w:val="00F60FBD"/>
    <w:rsid w:val="00F61D3B"/>
    <w:rsid w:val="00F62772"/>
    <w:rsid w:val="00F63E7B"/>
    <w:rsid w:val="00F64881"/>
    <w:rsid w:val="00F656C1"/>
    <w:rsid w:val="00F71DE2"/>
    <w:rsid w:val="00F72B20"/>
    <w:rsid w:val="00F72FF5"/>
    <w:rsid w:val="00F73E80"/>
    <w:rsid w:val="00F748F5"/>
    <w:rsid w:val="00F7563F"/>
    <w:rsid w:val="00F772E0"/>
    <w:rsid w:val="00F7796D"/>
    <w:rsid w:val="00F803D1"/>
    <w:rsid w:val="00F80F41"/>
    <w:rsid w:val="00F81082"/>
    <w:rsid w:val="00F8131A"/>
    <w:rsid w:val="00F82523"/>
    <w:rsid w:val="00F82827"/>
    <w:rsid w:val="00F83332"/>
    <w:rsid w:val="00F84594"/>
    <w:rsid w:val="00F8526F"/>
    <w:rsid w:val="00F865E8"/>
    <w:rsid w:val="00F86B74"/>
    <w:rsid w:val="00F870C6"/>
    <w:rsid w:val="00F879A4"/>
    <w:rsid w:val="00F90740"/>
    <w:rsid w:val="00F93A8C"/>
    <w:rsid w:val="00F94875"/>
    <w:rsid w:val="00F9595B"/>
    <w:rsid w:val="00F963B3"/>
    <w:rsid w:val="00F96A24"/>
    <w:rsid w:val="00F96B9E"/>
    <w:rsid w:val="00F97500"/>
    <w:rsid w:val="00F97D79"/>
    <w:rsid w:val="00FA143D"/>
    <w:rsid w:val="00FA2865"/>
    <w:rsid w:val="00FA4F57"/>
    <w:rsid w:val="00FA4FF3"/>
    <w:rsid w:val="00FA5192"/>
    <w:rsid w:val="00FA51E6"/>
    <w:rsid w:val="00FA624A"/>
    <w:rsid w:val="00FA6B59"/>
    <w:rsid w:val="00FA7A32"/>
    <w:rsid w:val="00FA7B6B"/>
    <w:rsid w:val="00FA7EA8"/>
    <w:rsid w:val="00FB0598"/>
    <w:rsid w:val="00FB077A"/>
    <w:rsid w:val="00FB0BDB"/>
    <w:rsid w:val="00FB0DBA"/>
    <w:rsid w:val="00FB1963"/>
    <w:rsid w:val="00FB21C6"/>
    <w:rsid w:val="00FB2713"/>
    <w:rsid w:val="00FB2B68"/>
    <w:rsid w:val="00FB34FF"/>
    <w:rsid w:val="00FB416E"/>
    <w:rsid w:val="00FB43A0"/>
    <w:rsid w:val="00FB4B75"/>
    <w:rsid w:val="00FB5F77"/>
    <w:rsid w:val="00FC0D71"/>
    <w:rsid w:val="00FC1B5B"/>
    <w:rsid w:val="00FC1CA2"/>
    <w:rsid w:val="00FC2878"/>
    <w:rsid w:val="00FC2935"/>
    <w:rsid w:val="00FC2A15"/>
    <w:rsid w:val="00FC4ACD"/>
    <w:rsid w:val="00FD13B3"/>
    <w:rsid w:val="00FD1446"/>
    <w:rsid w:val="00FD21FF"/>
    <w:rsid w:val="00FD5491"/>
    <w:rsid w:val="00FD60F5"/>
    <w:rsid w:val="00FD6421"/>
    <w:rsid w:val="00FD6FD9"/>
    <w:rsid w:val="00FD706B"/>
    <w:rsid w:val="00FE04E3"/>
    <w:rsid w:val="00FE1050"/>
    <w:rsid w:val="00FE1EA0"/>
    <w:rsid w:val="00FE3053"/>
    <w:rsid w:val="00FE478B"/>
    <w:rsid w:val="00FE47D8"/>
    <w:rsid w:val="00FE59B4"/>
    <w:rsid w:val="00FE5FA7"/>
    <w:rsid w:val="00FE67EE"/>
    <w:rsid w:val="00FE69AD"/>
    <w:rsid w:val="00FF138F"/>
    <w:rsid w:val="00FF15EE"/>
    <w:rsid w:val="00FF1E40"/>
    <w:rsid w:val="00FF2F7D"/>
    <w:rsid w:val="00FF38FB"/>
    <w:rsid w:val="00FF4287"/>
    <w:rsid w:val="00FF4B86"/>
    <w:rsid w:val="00FF50E5"/>
    <w:rsid w:val="00FF6865"/>
    <w:rsid w:val="00FF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28B3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5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47"/>
  </w:style>
  <w:style w:type="paragraph" w:styleId="Footer">
    <w:name w:val="footer"/>
    <w:basedOn w:val="Normal"/>
    <w:link w:val="Foot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47"/>
  </w:style>
  <w:style w:type="paragraph" w:styleId="Title">
    <w:name w:val="Title"/>
    <w:basedOn w:val="Normal"/>
    <w:next w:val="Normal"/>
    <w:link w:val="TitleChar"/>
    <w:uiPriority w:val="10"/>
    <w:qFormat/>
    <w:rsid w:val="00E44EF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4EF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3921DC"/>
    <w:rPr>
      <w:color w:val="0563C1" w:themeColor="hyperlink"/>
      <w:u w:val="single"/>
    </w:rPr>
  </w:style>
  <w:style w:type="paragraph" w:customStyle="1" w:styleId="Normal-Tables">
    <w:name w:val="Normal - Tables"/>
    <w:basedOn w:val="Normal"/>
    <w:link w:val="Normal-TablesChar"/>
    <w:rsid w:val="005A3E33"/>
    <w:pPr>
      <w:spacing w:before="120" w:after="120" w:line="276" w:lineRule="auto"/>
      <w:jc w:val="both"/>
    </w:pPr>
    <w:rPr>
      <w:rFonts w:ascii="Arial" w:eastAsia="Calibri" w:hAnsi="Arial" w:cs="Times New Roman"/>
      <w:lang w:val="en-AU"/>
    </w:rPr>
  </w:style>
  <w:style w:type="character" w:customStyle="1" w:styleId="Normal-TablesChar">
    <w:name w:val="Normal - Tables Char"/>
    <w:basedOn w:val="DefaultParagraphFont"/>
    <w:link w:val="Normal-Tables"/>
    <w:rsid w:val="005A3E33"/>
    <w:rPr>
      <w:rFonts w:ascii="Arial" w:eastAsia="Calibri" w:hAnsi="Arial" w:cs="Times New Roman"/>
      <w:lang w:val="en-AU"/>
    </w:rPr>
  </w:style>
  <w:style w:type="paragraph" w:customStyle="1" w:styleId="ContinuedOver">
    <w:name w:val="ContinuedOver"/>
    <w:basedOn w:val="Normal"/>
    <w:uiPriority w:val="24"/>
    <w:rsid w:val="00E85A93"/>
    <w:pPr>
      <w:spacing w:before="180" w:after="120" w:line="240" w:lineRule="auto"/>
      <w:jc w:val="right"/>
    </w:pPr>
    <w:rPr>
      <w:rFonts w:ascii="Arial" w:eastAsia="Calibri" w:hAnsi="Arial" w:cs="Times New Roman"/>
      <w:i/>
      <w:color w:val="44546A" w:themeColor="text2"/>
      <w:sz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1650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50C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650C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182969"/>
    <w:pPr>
      <w:spacing w:after="200" w:line="276" w:lineRule="auto"/>
      <w:ind w:left="720"/>
      <w:contextualSpacing/>
    </w:pPr>
    <w:rPr>
      <w:lang w:val="en-US"/>
    </w:rPr>
  </w:style>
  <w:style w:type="paragraph" w:styleId="NoSpacing">
    <w:name w:val="No Spacing"/>
    <w:uiPriority w:val="1"/>
    <w:qFormat/>
    <w:rsid w:val="00A85C91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2B13"/>
    <w:rPr>
      <w:rFonts w:asciiTheme="majorHAnsi" w:eastAsiaTheme="majorEastAsia" w:hAnsiTheme="majorHAnsi" w:cstheme="majorBidi"/>
      <w:b/>
      <w:bCs/>
      <w:i/>
      <w:iCs/>
      <w:color w:val="4472C4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5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47"/>
  </w:style>
  <w:style w:type="paragraph" w:styleId="Footer">
    <w:name w:val="footer"/>
    <w:basedOn w:val="Normal"/>
    <w:link w:val="Foot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47"/>
  </w:style>
  <w:style w:type="paragraph" w:styleId="Title">
    <w:name w:val="Title"/>
    <w:basedOn w:val="Normal"/>
    <w:next w:val="Normal"/>
    <w:link w:val="TitleChar"/>
    <w:uiPriority w:val="10"/>
    <w:qFormat/>
    <w:rsid w:val="00E44EF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4EF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3921DC"/>
    <w:rPr>
      <w:color w:val="0563C1" w:themeColor="hyperlink"/>
      <w:u w:val="single"/>
    </w:rPr>
  </w:style>
  <w:style w:type="paragraph" w:customStyle="1" w:styleId="Normal-Tables">
    <w:name w:val="Normal - Tables"/>
    <w:basedOn w:val="Normal"/>
    <w:link w:val="Normal-TablesChar"/>
    <w:rsid w:val="005A3E33"/>
    <w:pPr>
      <w:spacing w:before="120" w:after="120" w:line="276" w:lineRule="auto"/>
      <w:jc w:val="both"/>
    </w:pPr>
    <w:rPr>
      <w:rFonts w:ascii="Arial" w:eastAsia="Calibri" w:hAnsi="Arial" w:cs="Times New Roman"/>
      <w:lang w:val="en-AU"/>
    </w:rPr>
  </w:style>
  <w:style w:type="character" w:customStyle="1" w:styleId="Normal-TablesChar">
    <w:name w:val="Normal - Tables Char"/>
    <w:basedOn w:val="DefaultParagraphFont"/>
    <w:link w:val="Normal-Tables"/>
    <w:rsid w:val="005A3E33"/>
    <w:rPr>
      <w:rFonts w:ascii="Arial" w:eastAsia="Calibri" w:hAnsi="Arial" w:cs="Times New Roman"/>
      <w:lang w:val="en-AU"/>
    </w:rPr>
  </w:style>
  <w:style w:type="paragraph" w:customStyle="1" w:styleId="ContinuedOver">
    <w:name w:val="ContinuedOver"/>
    <w:basedOn w:val="Normal"/>
    <w:uiPriority w:val="24"/>
    <w:rsid w:val="00E85A93"/>
    <w:pPr>
      <w:spacing w:before="180" w:after="120" w:line="240" w:lineRule="auto"/>
      <w:jc w:val="right"/>
    </w:pPr>
    <w:rPr>
      <w:rFonts w:ascii="Arial" w:eastAsia="Calibri" w:hAnsi="Arial" w:cs="Times New Roman"/>
      <w:i/>
      <w:color w:val="44546A" w:themeColor="text2"/>
      <w:sz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1650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50C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650C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182969"/>
    <w:pPr>
      <w:spacing w:after="200" w:line="276" w:lineRule="auto"/>
      <w:ind w:left="720"/>
      <w:contextualSpacing/>
    </w:pPr>
    <w:rPr>
      <w:lang w:val="en-US"/>
    </w:rPr>
  </w:style>
  <w:style w:type="paragraph" w:styleId="NoSpacing">
    <w:name w:val="No Spacing"/>
    <w:uiPriority w:val="1"/>
    <w:qFormat/>
    <w:rsid w:val="00A85C91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2B13"/>
    <w:rPr>
      <w:rFonts w:asciiTheme="majorHAnsi" w:eastAsiaTheme="majorEastAsia" w:hAnsiTheme="majorHAnsi" w:cstheme="majorBidi"/>
      <w:b/>
      <w:bCs/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8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9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0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0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70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35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6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39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98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6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7518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802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70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8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12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56B905-97E7-486B-AA72-269109B4E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st_last</dc:creator>
  <cp:lastModifiedBy>USER</cp:lastModifiedBy>
  <cp:revision>10</cp:revision>
  <dcterms:created xsi:type="dcterms:W3CDTF">2021-06-07T16:42:00Z</dcterms:created>
  <dcterms:modified xsi:type="dcterms:W3CDTF">2021-06-07T17:36:00Z</dcterms:modified>
</cp:coreProperties>
</file>